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345B8" w14:textId="45F2A0DC" w:rsidR="0084348B" w:rsidRPr="00756E15" w:rsidRDefault="0084348B" w:rsidP="00756E15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756E15">
        <w:t>Family and carer outcomes report</w:t>
      </w:r>
    </w:p>
    <w:p w14:paraId="1A427A28" w14:textId="7F17C451" w:rsidR="00E728E0" w:rsidRPr="00FE736F" w:rsidRDefault="00E728E0" w:rsidP="0037255E">
      <w:pPr>
        <w:pStyle w:val="Heading2"/>
      </w:pPr>
      <w:r w:rsidRPr="00FE736F">
        <w:rPr>
          <w:rStyle w:val="Heading2Char"/>
          <w:b/>
          <w:bCs/>
        </w:rPr>
        <w:t>How families and carers of NDIS participants</w:t>
      </w:r>
      <w:r w:rsidRPr="00FE736F">
        <w:t xml:space="preserve"> are</w:t>
      </w:r>
      <w:r w:rsidR="00B878E9" w:rsidRPr="00FE736F">
        <w:t> </w:t>
      </w:r>
      <w:r w:rsidRPr="00FE736F">
        <w:t>doing</w:t>
      </w:r>
    </w:p>
    <w:p w14:paraId="1283702E" w14:textId="77777777" w:rsidR="0052016C" w:rsidRDefault="00F74AB5" w:rsidP="0084348B">
      <w:pPr>
        <w:pStyle w:val="Heading3"/>
      </w:pPr>
      <w:r>
        <w:t>January 2023</w:t>
      </w:r>
    </w:p>
    <w:p w14:paraId="36CB22C7" w14:textId="65D8AD7A" w:rsidR="007C5556" w:rsidRPr="0052016C" w:rsidRDefault="0052016C" w:rsidP="0052016C">
      <w:pPr>
        <w:pStyle w:val="Heading3"/>
      </w:pPr>
      <w:r>
        <w:t>A t</w:t>
      </w:r>
      <w:r w:rsidRPr="0052016C">
        <w:t xml:space="preserve">ext-only Easy </w:t>
      </w:r>
      <w:r w:rsidR="007C5556" w:rsidRPr="0052016C">
        <w:t xml:space="preserve">Read </w:t>
      </w:r>
      <w:bookmarkEnd w:id="0"/>
      <w:r w:rsidR="00E728E0" w:rsidRPr="0052016C">
        <w:t>version</w:t>
      </w:r>
    </w:p>
    <w:p w14:paraId="2A01FCD8" w14:textId="2FA6A0A1" w:rsidR="00F3744E" w:rsidRPr="00DD389A" w:rsidRDefault="00F3744E" w:rsidP="00FE736F">
      <w:pPr>
        <w:pStyle w:val="Heading2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C579F1AB9FE542E4BC547E8797004F4E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6D6FBA">
            <w:rPr>
              <w:lang w:val="en-AU"/>
            </w:rPr>
            <w:t>report</w:t>
          </w:r>
        </w:sdtContent>
      </w:sdt>
      <w:r w:rsidRPr="00DD389A">
        <w:t xml:space="preserve"> </w:t>
      </w:r>
    </w:p>
    <w:p w14:paraId="60560E36" w14:textId="77777777" w:rsidR="0084348B" w:rsidRPr="00E9016B" w:rsidRDefault="0084348B" w:rsidP="00DD3F5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5D1F90D2FBBE4E84A9E8CD0057318912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>. When you see the word ‘we’, it</w:t>
      </w:r>
      <w:r>
        <w:rPr>
          <w:rFonts w:ascii="Calibri" w:hAnsi="Calibri" w:cs="Calibri"/>
        </w:rPr>
        <w:t> </w:t>
      </w:r>
      <w:r>
        <w:t xml:space="preserve">means the NDIA. </w:t>
      </w:r>
    </w:p>
    <w:p w14:paraId="606C11A5" w14:textId="77777777" w:rsidR="0084348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26D40710329042BFAE12A0F9AAA10A2D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E9016B">
        <w:t xml:space="preserve"> in an </w:t>
      </w:r>
      <w:proofErr w:type="gramStart"/>
      <w:r w:rsidRPr="00E9016B">
        <w:t>easy to</w:t>
      </w:r>
      <w:r>
        <w:t> </w:t>
      </w:r>
      <w:r w:rsidRPr="00E9016B">
        <w:t>read</w:t>
      </w:r>
      <w:proofErr w:type="gramEnd"/>
      <w:r>
        <w:t> </w:t>
      </w:r>
      <w:r w:rsidRPr="00E9016B">
        <w:t xml:space="preserve">way. </w:t>
      </w:r>
    </w:p>
    <w:p w14:paraId="3ADB09DE" w14:textId="77777777" w:rsidR="0084348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0166477" w14:textId="77777777" w:rsidR="0084348B" w:rsidRPr="00E9016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 darker.</w:t>
      </w:r>
    </w:p>
    <w:p w14:paraId="7618E266" w14:textId="77777777" w:rsidR="0084348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33B25399" w14:textId="527B3F77" w:rsidR="0084348B" w:rsidRPr="00E9016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 </w:t>
      </w:r>
      <w:hyperlink w:anchor="_Word_list" w:history="1">
        <w:r w:rsidR="0057693B" w:rsidRPr="0057693B">
          <w:rPr>
            <w:rStyle w:val="Hyperlink"/>
            <w:b w:val="0"/>
            <w:bCs/>
            <w:color w:val="auto"/>
          </w:rPr>
          <w:t>1</w:t>
        </w:r>
        <w:r w:rsidR="0057693B" w:rsidRPr="0057693B">
          <w:rPr>
            <w:rStyle w:val="Hyperlink"/>
            <w:b w:val="0"/>
            <w:bCs/>
            <w:color w:val="auto"/>
          </w:rPr>
          <w:t>1</w:t>
        </w:r>
      </w:hyperlink>
      <w:r>
        <w:t xml:space="preserve">. </w:t>
      </w:r>
    </w:p>
    <w:p w14:paraId="5B3DF577" w14:textId="77777777" w:rsidR="0084348B" w:rsidRPr="00FC5016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Read </w:t>
      </w:r>
      <w:sdt>
        <w:sdtPr>
          <w:alias w:val="Document type"/>
          <w:tag w:val="document type"/>
          <w:id w:val="1368338226"/>
          <w:placeholder>
            <w:docPart w:val="BC55D3EDE5B8467B9FF8DAAA5D8AF61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>
        <w:t xml:space="preserve"> is a summary of another </w:t>
      </w:r>
      <w:sdt>
        <w:sdtPr>
          <w:alias w:val="Document type"/>
          <w:tag w:val="document type"/>
          <w:id w:val="812448898"/>
          <w:placeholder>
            <w:docPart w:val="4CC8950A1EEF4332ABE2C129CA78B247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9D031E">
        <w:t xml:space="preserve">. </w:t>
      </w:r>
    </w:p>
    <w:p w14:paraId="72FEAABF" w14:textId="77777777" w:rsidR="0084348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710EA113A7054FDD9331D032861AB252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 xml:space="preserve"> on </w:t>
      </w:r>
      <w:r>
        <w:t>our </w:t>
      </w:r>
      <w:r w:rsidRPr="000F6E4B">
        <w:t>website</w:t>
      </w:r>
      <w:r>
        <w:t>.</w:t>
      </w:r>
    </w:p>
    <w:p w14:paraId="2EE95D65" w14:textId="4F234FFC" w:rsidR="0084348B" w:rsidRPr="000F6E4B" w:rsidRDefault="0057693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84348B">
          <w:rPr>
            <w:rStyle w:val="Hyperlink"/>
          </w:rPr>
          <w:t>www.ndis.gov.au</w:t>
        </w:r>
      </w:hyperlink>
      <w:r w:rsidR="0084348B">
        <w:t xml:space="preserve"> </w:t>
      </w:r>
    </w:p>
    <w:p w14:paraId="49B0B6D8" w14:textId="00C5146E" w:rsidR="0084348B" w:rsidRDefault="0084348B" w:rsidP="0084348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2954739230FE4284B3B269229E212B5F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report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 be able to help you.</w:t>
      </w:r>
    </w:p>
    <w:p w14:paraId="5E29C92C" w14:textId="55FC2902" w:rsidR="0084348B" w:rsidRPr="000F6E4B" w:rsidRDefault="0052016C" w:rsidP="0052016C">
      <w:pPr>
        <w:spacing w:before="0" w:after="0" w:line="240" w:lineRule="auto"/>
      </w:pPr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BE6B0AB" w14:textId="77777777" w:rsidR="00A21D6F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C579F1AB9FE542E4BC547E8797004F4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6D6FBA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0C149054" w14:textId="77A235F2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87" w:history="1">
            <w:r w:rsidR="00A21D6F" w:rsidRPr="00F26066">
              <w:rPr>
                <w:rStyle w:val="Hyperlink"/>
              </w:rPr>
              <w:t xml:space="preserve">What is </w:t>
            </w:r>
            <w:r w:rsidR="00A21D6F" w:rsidRPr="00F26066">
              <w:rPr>
                <w:rStyle w:val="Hyperlink"/>
              </w:rPr>
              <w:t>t</w:t>
            </w:r>
            <w:r w:rsidR="00A21D6F" w:rsidRPr="00F26066">
              <w:rPr>
                <w:rStyle w:val="Hyperlink"/>
              </w:rPr>
              <w:t>his report about?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87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3</w:t>
            </w:r>
            <w:r w:rsidR="00A21D6F">
              <w:rPr>
                <w:webHidden/>
              </w:rPr>
              <w:fldChar w:fldCharType="end"/>
            </w:r>
          </w:hyperlink>
        </w:p>
        <w:p w14:paraId="0BF191E7" w14:textId="0DEFE154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88" w:history="1">
            <w:r w:rsidR="00A21D6F" w:rsidRPr="00F26066">
              <w:rPr>
                <w:rStyle w:val="Hyperlink"/>
              </w:rPr>
              <w:t>How we interview fa</w:t>
            </w:r>
            <w:r w:rsidR="00A21D6F" w:rsidRPr="00F26066">
              <w:rPr>
                <w:rStyle w:val="Hyperlink"/>
              </w:rPr>
              <w:t>m</w:t>
            </w:r>
            <w:r w:rsidR="00A21D6F" w:rsidRPr="00F26066">
              <w:rPr>
                <w:rStyle w:val="Hyperlink"/>
              </w:rPr>
              <w:t>ilies and carers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88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4</w:t>
            </w:r>
            <w:r w:rsidR="00A21D6F">
              <w:rPr>
                <w:webHidden/>
              </w:rPr>
              <w:fldChar w:fldCharType="end"/>
            </w:r>
          </w:hyperlink>
        </w:p>
        <w:p w14:paraId="4D7704E9" w14:textId="0E9F364E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89" w:history="1">
            <w:r w:rsidR="00A21D6F" w:rsidRPr="00F26066">
              <w:rPr>
                <w:rStyle w:val="Hyperlink"/>
              </w:rPr>
              <w:t>Good outco</w:t>
            </w:r>
            <w:r w:rsidR="00A21D6F" w:rsidRPr="00F26066">
              <w:rPr>
                <w:rStyle w:val="Hyperlink"/>
              </w:rPr>
              <w:t>m</w:t>
            </w:r>
            <w:r w:rsidR="00A21D6F" w:rsidRPr="00F26066">
              <w:rPr>
                <w:rStyle w:val="Hyperlink"/>
              </w:rPr>
              <w:t>es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89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5</w:t>
            </w:r>
            <w:r w:rsidR="00A21D6F">
              <w:rPr>
                <w:webHidden/>
              </w:rPr>
              <w:fldChar w:fldCharType="end"/>
            </w:r>
          </w:hyperlink>
        </w:p>
        <w:p w14:paraId="6A044F1C" w14:textId="07C6056E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0" w:history="1">
            <w:r w:rsidR="00A21D6F" w:rsidRPr="00F26066">
              <w:rPr>
                <w:rStyle w:val="Hyperlink"/>
              </w:rPr>
              <w:t>Outcomes that we need to</w:t>
            </w:r>
            <w:r w:rsidR="00A21D6F" w:rsidRPr="00F26066">
              <w:rPr>
                <w:rStyle w:val="Hyperlink"/>
              </w:rPr>
              <w:t xml:space="preserve"> </w:t>
            </w:r>
            <w:r w:rsidR="00A21D6F" w:rsidRPr="00F26066">
              <w:rPr>
                <w:rStyle w:val="Hyperlink"/>
              </w:rPr>
              <w:t>work on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0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7</w:t>
            </w:r>
            <w:r w:rsidR="00A21D6F">
              <w:rPr>
                <w:webHidden/>
              </w:rPr>
              <w:fldChar w:fldCharType="end"/>
            </w:r>
          </w:hyperlink>
        </w:p>
        <w:p w14:paraId="425BD7AA" w14:textId="1BC5B5A4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1" w:history="1">
            <w:r w:rsidR="00A21D6F" w:rsidRPr="00F26066">
              <w:rPr>
                <w:rStyle w:val="Hyperlink"/>
              </w:rPr>
              <w:t>How these outcom</w:t>
            </w:r>
            <w:r w:rsidR="00A21D6F" w:rsidRPr="00F26066">
              <w:rPr>
                <w:rStyle w:val="Hyperlink"/>
              </w:rPr>
              <w:t>e</w:t>
            </w:r>
            <w:r w:rsidR="00A21D6F" w:rsidRPr="00F26066">
              <w:rPr>
                <w:rStyle w:val="Hyperlink"/>
              </w:rPr>
              <w:t>s compare to other people in</w:t>
            </w:r>
            <w:r w:rsidR="00A21D6F" w:rsidRPr="00F26066">
              <w:rPr>
                <w:rStyle w:val="Hyperlink"/>
                <w:rFonts w:ascii="Calibri" w:hAnsi="Calibri" w:cs="Calibri"/>
                <w:lang w:val="en-US"/>
              </w:rPr>
              <w:t> </w:t>
            </w:r>
            <w:r w:rsidR="00A21D6F" w:rsidRPr="00F26066">
              <w:rPr>
                <w:rStyle w:val="Hyperlink"/>
              </w:rPr>
              <w:t>Australia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1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8</w:t>
            </w:r>
            <w:r w:rsidR="00A21D6F">
              <w:rPr>
                <w:webHidden/>
              </w:rPr>
              <w:fldChar w:fldCharType="end"/>
            </w:r>
          </w:hyperlink>
        </w:p>
        <w:p w14:paraId="586D5D36" w14:textId="6A32A839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2" w:history="1">
            <w:r w:rsidR="00A21D6F" w:rsidRPr="00F26066">
              <w:rPr>
                <w:rStyle w:val="Hyperlink"/>
              </w:rPr>
              <w:t xml:space="preserve">Other ideas </w:t>
            </w:r>
            <w:r w:rsidR="00A21D6F" w:rsidRPr="00F26066">
              <w:rPr>
                <w:rStyle w:val="Hyperlink"/>
              </w:rPr>
              <w:t>f</w:t>
            </w:r>
            <w:r w:rsidR="00A21D6F" w:rsidRPr="00F26066">
              <w:rPr>
                <w:rStyle w:val="Hyperlink"/>
              </w:rPr>
              <w:t>amilies and carers shared with us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2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9</w:t>
            </w:r>
            <w:r w:rsidR="00A21D6F">
              <w:rPr>
                <w:webHidden/>
              </w:rPr>
              <w:fldChar w:fldCharType="end"/>
            </w:r>
          </w:hyperlink>
        </w:p>
        <w:p w14:paraId="769DD341" w14:textId="08742892" w:rsidR="00A21D6F" w:rsidRDefault="0057693B" w:rsidP="0052016C">
          <w:pPr>
            <w:pStyle w:val="TOC1"/>
            <w:spacing w:before="60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2875193" w:history="1">
            <w:r w:rsidR="00A21D6F" w:rsidRPr="00F26066">
              <w:rPr>
                <w:rStyle w:val="Hyperlink"/>
              </w:rPr>
              <w:t>More infor</w:t>
            </w:r>
            <w:r w:rsidR="00A21D6F" w:rsidRPr="00F26066">
              <w:rPr>
                <w:rStyle w:val="Hyperlink"/>
              </w:rPr>
              <w:t>m</w:t>
            </w:r>
            <w:r w:rsidR="00A21D6F" w:rsidRPr="00F26066">
              <w:rPr>
                <w:rStyle w:val="Hyperlink"/>
              </w:rPr>
              <w:t>ation</w:t>
            </w:r>
            <w:r w:rsidR="00A21D6F">
              <w:rPr>
                <w:webHidden/>
              </w:rPr>
              <w:tab/>
            </w:r>
            <w:r w:rsidR="00A21D6F">
              <w:rPr>
                <w:webHidden/>
              </w:rPr>
              <w:fldChar w:fldCharType="begin"/>
            </w:r>
            <w:r w:rsidR="00A21D6F">
              <w:rPr>
                <w:webHidden/>
              </w:rPr>
              <w:instrText xml:space="preserve"> PAGEREF _Toc132875193 \h </w:instrText>
            </w:r>
            <w:r w:rsidR="00A21D6F">
              <w:rPr>
                <w:webHidden/>
              </w:rPr>
            </w:r>
            <w:r w:rsidR="00A21D6F">
              <w:rPr>
                <w:webHidden/>
              </w:rPr>
              <w:fldChar w:fldCharType="separate"/>
            </w:r>
            <w:r w:rsidR="0072525B">
              <w:rPr>
                <w:webHidden/>
              </w:rPr>
              <w:t>10</w:t>
            </w:r>
            <w:r w:rsidR="00A21D6F">
              <w:rPr>
                <w:webHidden/>
              </w:rPr>
              <w:fldChar w:fldCharType="end"/>
            </w:r>
          </w:hyperlink>
        </w:p>
        <w:p w14:paraId="1FBE615F" w14:textId="26823BE2" w:rsidR="00A21D6F" w:rsidRPr="0072525B" w:rsidRDefault="0072525B" w:rsidP="0052016C">
          <w:pPr>
            <w:pStyle w:val="TOC1"/>
            <w:spacing w:before="600" w:after="240"/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Word_list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A21D6F" w:rsidRPr="0072525B">
            <w:rPr>
              <w:rStyle w:val="Hyperlink"/>
            </w:rPr>
            <w:t>Wor</w:t>
          </w:r>
          <w:r w:rsidR="00A21D6F" w:rsidRPr="0072525B">
            <w:rPr>
              <w:rStyle w:val="Hyperlink"/>
            </w:rPr>
            <w:t>d</w:t>
          </w:r>
          <w:r w:rsidR="00A21D6F" w:rsidRPr="0072525B">
            <w:rPr>
              <w:rStyle w:val="Hyperlink"/>
            </w:rPr>
            <w:t xml:space="preserve"> list</w:t>
          </w:r>
          <w:r w:rsidR="00A21D6F" w:rsidRPr="0072525B">
            <w:rPr>
              <w:rStyle w:val="Hyperlink"/>
              <w:webHidden/>
            </w:rPr>
            <w:tab/>
          </w:r>
          <w:r w:rsidR="00A21D6F" w:rsidRPr="0072525B">
            <w:rPr>
              <w:rStyle w:val="Hyperlink"/>
              <w:webHidden/>
            </w:rPr>
            <w:fldChar w:fldCharType="begin"/>
          </w:r>
          <w:r w:rsidR="00A21D6F" w:rsidRPr="0072525B">
            <w:rPr>
              <w:rStyle w:val="Hyperlink"/>
              <w:webHidden/>
            </w:rPr>
            <w:instrText xml:space="preserve"> PAGEREF _Toc132875194 \h </w:instrText>
          </w:r>
          <w:r w:rsidR="00A21D6F" w:rsidRPr="0072525B">
            <w:rPr>
              <w:rStyle w:val="Hyperlink"/>
              <w:webHidden/>
            </w:rPr>
          </w:r>
          <w:r w:rsidR="00A21D6F" w:rsidRPr="0072525B">
            <w:rPr>
              <w:rStyle w:val="Hyperlink"/>
              <w:webHidden/>
            </w:rPr>
            <w:fldChar w:fldCharType="separate"/>
          </w:r>
          <w:r w:rsidRPr="0072525B">
            <w:rPr>
              <w:rStyle w:val="Hyperlink"/>
              <w:webHidden/>
            </w:rPr>
            <w:t>11</w:t>
          </w:r>
          <w:r w:rsidR="00A21D6F" w:rsidRPr="0072525B">
            <w:rPr>
              <w:rStyle w:val="Hyperlink"/>
              <w:webHidden/>
            </w:rPr>
            <w:fldChar w:fldCharType="end"/>
          </w:r>
        </w:p>
        <w:p w14:paraId="2470FAEB" w14:textId="23A70F38" w:rsidR="00E05DD1" w:rsidRDefault="0072525B" w:rsidP="0084348B">
          <w:r>
            <w:rPr>
              <w:b/>
              <w:noProof/>
            </w:rPr>
            <w:fldChar w:fldCharType="end"/>
          </w:r>
          <w:r w:rsidR="00AE2123">
            <w:fldChar w:fldCharType="end"/>
          </w:r>
        </w:p>
      </w:sdtContent>
    </w:sdt>
    <w:p w14:paraId="1D56D533" w14:textId="1CAFAE23" w:rsidR="00D01D6C" w:rsidRPr="007B0E1F" w:rsidRDefault="00E05DD1" w:rsidP="00D3520F">
      <w:pPr>
        <w:pStyle w:val="Heading2"/>
      </w:pPr>
      <w:r>
        <w:br w:type="page"/>
      </w:r>
      <w:bookmarkStart w:id="88" w:name="_Toc43391446"/>
      <w:bookmarkStart w:id="89" w:name="_Toc43391495"/>
      <w:bookmarkStart w:id="90" w:name="_Toc132875187"/>
      <w:bookmarkStart w:id="91" w:name="_Toc6390577"/>
      <w:bookmarkStart w:id="92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AC75FD" w:rsidRPr="00DD389A">
        <w:lastRenderedPageBreak/>
        <w:t>What is th</w:t>
      </w:r>
      <w:bookmarkEnd w:id="88"/>
      <w:bookmarkEnd w:id="89"/>
      <w:r w:rsidR="007B0E1F">
        <w:t xml:space="preserve">is </w:t>
      </w:r>
      <w:sdt>
        <w:sdtPr>
          <w:alias w:val="Document type"/>
          <w:tag w:val="document type"/>
          <w:id w:val="1902862638"/>
          <w:placeholder>
            <w:docPart w:val="C579F1AB9FE542E4BC547E8797004F4E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D6FBA">
            <w:t>report</w:t>
          </w:r>
        </w:sdtContent>
      </w:sdt>
      <w:r w:rsidR="007B0E1F">
        <w:t xml:space="preserve"> about?</w:t>
      </w:r>
      <w:bookmarkEnd w:id="90"/>
    </w:p>
    <w:p w14:paraId="5451CE78" w14:textId="77777777" w:rsidR="0084348B" w:rsidRDefault="0084348B" w:rsidP="0057693B">
      <w:pPr>
        <w:spacing w:before="240"/>
      </w:pPr>
      <w:r w:rsidRPr="00836CC7">
        <w:rPr>
          <w:rStyle w:val="Strong"/>
        </w:rPr>
        <w:t>Participants</w:t>
      </w:r>
      <w:r>
        <w:rPr>
          <w:rStyle w:val="Strong"/>
        </w:rPr>
        <w:t xml:space="preserve"> </w:t>
      </w:r>
      <w:r>
        <w:t>are people with disability who take part in the NDIS.</w:t>
      </w:r>
    </w:p>
    <w:p w14:paraId="616AAB48" w14:textId="77777777" w:rsidR="0084348B" w:rsidRPr="00836CC7" w:rsidRDefault="0084348B" w:rsidP="0084348B">
      <w:pPr>
        <w:rPr>
          <w:rStyle w:val="Strong"/>
        </w:rPr>
      </w:pPr>
      <w:r>
        <w:t>We want to know how participants have been doing since they started taking part in the NDIS.</w:t>
      </w:r>
    </w:p>
    <w:p w14:paraId="5439D341" w14:textId="77777777" w:rsidR="0084348B" w:rsidRDefault="0084348B" w:rsidP="0084348B">
      <w:r>
        <w:t>But we also want to know how families and carers have been doing during this time.</w:t>
      </w:r>
    </w:p>
    <w:p w14:paraId="496A463F" w14:textId="77777777" w:rsidR="0084348B" w:rsidRDefault="0084348B" w:rsidP="0084348B">
      <w:r>
        <w:t xml:space="preserve">To do this we </w:t>
      </w:r>
      <w:r w:rsidRPr="00124E11">
        <w:rPr>
          <w:rStyle w:val="Strong"/>
        </w:rPr>
        <w:t>interview</w:t>
      </w:r>
      <w:r>
        <w:t xml:space="preserve"> families and carers about different areas of their life. </w:t>
      </w:r>
    </w:p>
    <w:p w14:paraId="0D15AC5E" w14:textId="77777777" w:rsidR="0084348B" w:rsidRDefault="0084348B" w:rsidP="0084348B">
      <w:r>
        <w:t>When we interview them, we:</w:t>
      </w:r>
    </w:p>
    <w:p w14:paraId="13823E95" w14:textId="77777777" w:rsidR="0084348B" w:rsidRPr="008177BE" w:rsidRDefault="0084348B" w:rsidP="00124E11">
      <w:pPr>
        <w:pStyle w:val="ListParagraph"/>
        <w:rPr>
          <w:spacing w:val="-2"/>
        </w:rPr>
      </w:pPr>
      <w:r w:rsidRPr="008177BE">
        <w:rPr>
          <w:spacing w:val="-2"/>
        </w:rPr>
        <w:t>ask them questions about their </w:t>
      </w:r>
      <w:proofErr w:type="gramStart"/>
      <w:r w:rsidRPr="008177BE">
        <w:rPr>
          <w:spacing w:val="-2"/>
        </w:rPr>
        <w:t>experience</w:t>
      </w:r>
      <w:proofErr w:type="gramEnd"/>
    </w:p>
    <w:p w14:paraId="06A7A8F5" w14:textId="77777777" w:rsidR="0084348B" w:rsidRDefault="0084348B" w:rsidP="00124E11">
      <w:pPr>
        <w:pStyle w:val="ListParagraph"/>
      </w:pPr>
      <w:r w:rsidRPr="00CE2D2D">
        <w:t xml:space="preserve">listen to </w:t>
      </w:r>
      <w:r>
        <w:t>their</w:t>
      </w:r>
      <w:r w:rsidRPr="00CE2D2D">
        <w:t xml:space="preserve"> answer</w:t>
      </w:r>
      <w:r>
        <w:t>s</w:t>
      </w:r>
      <w:r w:rsidRPr="00CE2D2D">
        <w:t>.</w:t>
      </w:r>
    </w:p>
    <w:p w14:paraId="690975C6" w14:textId="77777777" w:rsidR="0084348B" w:rsidRPr="009811AD" w:rsidRDefault="0084348B" w:rsidP="0084348B">
      <w:r>
        <w:t xml:space="preserve">Our report focuses on the </w:t>
      </w:r>
      <w:r w:rsidRPr="009811AD">
        <w:rPr>
          <w:rStyle w:val="Strong"/>
        </w:rPr>
        <w:t>outcomes</w:t>
      </w:r>
      <w:r>
        <w:rPr>
          <w:rStyle w:val="Strong"/>
        </w:rPr>
        <w:t xml:space="preserve"> </w:t>
      </w:r>
      <w:r w:rsidRPr="00836CC7">
        <w:t>of</w:t>
      </w:r>
      <w:r>
        <w:t> </w:t>
      </w:r>
      <w:r w:rsidRPr="00836CC7">
        <w:t>families and carers</w:t>
      </w:r>
      <w:r>
        <w:t xml:space="preserve"> who support participants</w:t>
      </w:r>
      <w:r w:rsidRPr="009811AD">
        <w:t>.</w:t>
      </w:r>
    </w:p>
    <w:p w14:paraId="2AF824AB" w14:textId="77777777" w:rsidR="0084348B" w:rsidRDefault="0084348B" w:rsidP="0084348B">
      <w:r>
        <w:t>Outcomes are the results those families and carers have achieved.</w:t>
      </w:r>
    </w:p>
    <w:p w14:paraId="0CA371A4" w14:textId="77777777" w:rsidR="0084348B" w:rsidRDefault="0084348B" w:rsidP="0084348B">
      <w:r w:rsidRPr="008177BE">
        <w:rPr>
          <w:spacing w:val="-2"/>
        </w:rPr>
        <w:t xml:space="preserve">These outcomes show how the NDIS is helping </w:t>
      </w:r>
      <w:r w:rsidRPr="008177BE">
        <w:rPr>
          <w:spacing w:val="2"/>
        </w:rPr>
        <w:t>to make a</w:t>
      </w:r>
      <w:r w:rsidRPr="008177BE">
        <w:rPr>
          <w:rFonts w:ascii="Calibri" w:hAnsi="Calibri" w:cs="Calibri"/>
          <w:spacing w:val="2"/>
        </w:rPr>
        <w:t> </w:t>
      </w:r>
      <w:r w:rsidRPr="008177BE">
        <w:rPr>
          <w:spacing w:val="2"/>
        </w:rPr>
        <w:t xml:space="preserve">difference for families and carers </w:t>
      </w:r>
      <w:r>
        <w:t>of participants.</w:t>
      </w:r>
    </w:p>
    <w:p w14:paraId="754B58EC" w14:textId="77777777" w:rsidR="0084348B" w:rsidRDefault="0084348B" w:rsidP="0084348B">
      <w:r>
        <w:t>They also show us how we can better support families and carers.</w:t>
      </w:r>
    </w:p>
    <w:p w14:paraId="71CA677C" w14:textId="77777777" w:rsidR="007F4962" w:rsidRDefault="007F4962" w:rsidP="0084348B">
      <w:r>
        <w:br w:type="page"/>
      </w:r>
    </w:p>
    <w:p w14:paraId="7CF0EBF1" w14:textId="348DFA70" w:rsidR="007F4962" w:rsidRPr="002B2385" w:rsidRDefault="002B2385" w:rsidP="007F4962">
      <w:pPr>
        <w:pStyle w:val="Heading2"/>
        <w:rPr>
          <w:lang w:val="en-AU"/>
        </w:rPr>
      </w:pPr>
      <w:bookmarkStart w:id="93" w:name="_Toc132875188"/>
      <w:r>
        <w:rPr>
          <w:lang w:val="en-AU"/>
        </w:rPr>
        <w:lastRenderedPageBreak/>
        <w:t xml:space="preserve">How we interview </w:t>
      </w:r>
      <w:r w:rsidR="002E792A">
        <w:rPr>
          <w:lang w:val="en-AU"/>
        </w:rPr>
        <w:t>families and carers</w:t>
      </w:r>
      <w:bookmarkEnd w:id="93"/>
    </w:p>
    <w:p w14:paraId="3512DFE8" w14:textId="77777777" w:rsidR="0084348B" w:rsidRDefault="0084348B" w:rsidP="0057693B">
      <w:pPr>
        <w:spacing w:before="240"/>
      </w:pPr>
      <w:r>
        <w:t>We interview families and carers when the participant they support first joins the</w:t>
      </w:r>
      <w:r>
        <w:rPr>
          <w:rFonts w:ascii="Calibri" w:hAnsi="Calibri" w:cs="Calibri"/>
        </w:rPr>
        <w:t> </w:t>
      </w:r>
      <w:r>
        <w:t>NDIS.</w:t>
      </w:r>
    </w:p>
    <w:p w14:paraId="30249AC1" w14:textId="77777777" w:rsidR="0084348B" w:rsidRDefault="0084348B" w:rsidP="0084348B">
      <w:r>
        <w:t>And then once every year.</w:t>
      </w:r>
    </w:p>
    <w:p w14:paraId="07519EEE" w14:textId="77777777" w:rsidR="0084348B" w:rsidRDefault="0084348B" w:rsidP="0084348B">
      <w:r w:rsidRPr="008177BE">
        <w:rPr>
          <w:spacing w:val="-2"/>
        </w:rPr>
        <w:t xml:space="preserve">This report only includes families and carers </w:t>
      </w:r>
      <w:r w:rsidRPr="008177BE">
        <w:rPr>
          <w:spacing w:val="2"/>
        </w:rPr>
        <w:t xml:space="preserve">of participants who have been taking part </w:t>
      </w:r>
      <w:r>
        <w:t>in the NDIS for at least one year.</w:t>
      </w:r>
    </w:p>
    <w:p w14:paraId="614AC881" w14:textId="7F733443" w:rsidR="0084348B" w:rsidRPr="00CE2D2D" w:rsidRDefault="0084348B" w:rsidP="0084348B">
      <w:r>
        <w:t>We ask them questions about how they are doing in different areas of their</w:t>
      </w:r>
      <w:r w:rsidR="0052016C">
        <w:t> </w:t>
      </w:r>
      <w:r>
        <w:t xml:space="preserve">life. </w:t>
      </w:r>
    </w:p>
    <w:p w14:paraId="0CFAF7F9" w14:textId="77777777" w:rsidR="0084348B" w:rsidRDefault="0084348B" w:rsidP="0084348B">
      <w:r>
        <w:t>For example:</w:t>
      </w:r>
    </w:p>
    <w:p w14:paraId="1307CFA5" w14:textId="77777777" w:rsidR="0084348B" w:rsidRDefault="0084348B" w:rsidP="009C2EF8">
      <w:pPr>
        <w:pStyle w:val="ListParagraph"/>
      </w:pPr>
      <w:r>
        <w:t>do they have enough support?</w:t>
      </w:r>
    </w:p>
    <w:p w14:paraId="2DB5ABA8" w14:textId="77777777" w:rsidR="0084348B" w:rsidRDefault="0084348B" w:rsidP="009C2EF8">
      <w:pPr>
        <w:pStyle w:val="ListParagraph"/>
      </w:pPr>
      <w:r>
        <w:t>How do they feel about their health?</w:t>
      </w:r>
    </w:p>
    <w:p w14:paraId="016EA3CF" w14:textId="4E8D707E" w:rsidR="00E90897" w:rsidRDefault="0084348B" w:rsidP="0084348B">
      <w:pPr>
        <w:pStyle w:val="ListParagraph"/>
      </w:pPr>
      <w:r>
        <w:t>can they find services they need?</w:t>
      </w:r>
    </w:p>
    <w:p w14:paraId="62F788B7" w14:textId="77777777" w:rsidR="0084348B" w:rsidRDefault="0084348B" w:rsidP="0084348B">
      <w:r>
        <w:t>We ask families and carers different questions based</w:t>
      </w:r>
      <w:r>
        <w:rPr>
          <w:rFonts w:ascii="Calibri" w:hAnsi="Calibri" w:cs="Calibri"/>
        </w:rPr>
        <w:t xml:space="preserve"> </w:t>
      </w:r>
      <w:r>
        <w:t>on the age of the participant they support.</w:t>
      </w:r>
    </w:p>
    <w:p w14:paraId="4D44C300" w14:textId="77777777" w:rsidR="0084348B" w:rsidRDefault="0084348B" w:rsidP="0084348B">
      <w:r>
        <w:t>The answers they share with us help</w:t>
      </w:r>
      <w:r>
        <w:rPr>
          <w:rFonts w:ascii="Calibri" w:hAnsi="Calibri" w:cs="Calibri"/>
        </w:rPr>
        <w:t xml:space="preserve"> </w:t>
      </w:r>
      <w:r>
        <w:t>us</w:t>
      </w:r>
      <w:r>
        <w:rPr>
          <w:rFonts w:ascii="Calibri" w:hAnsi="Calibri" w:cs="Calibri"/>
        </w:rPr>
        <w:t> </w:t>
      </w:r>
      <w:r>
        <w:t>understand:</w:t>
      </w:r>
    </w:p>
    <w:p w14:paraId="61F9ADC4" w14:textId="77777777" w:rsidR="0084348B" w:rsidRDefault="0084348B" w:rsidP="00ED6E57">
      <w:pPr>
        <w:pStyle w:val="ListParagraph"/>
        <w:numPr>
          <w:ilvl w:val="0"/>
          <w:numId w:val="37"/>
        </w:numPr>
      </w:pPr>
      <w:r w:rsidRPr="008177BE">
        <w:rPr>
          <w:spacing w:val="2"/>
        </w:rPr>
        <w:t xml:space="preserve">what areas families and carers are </w:t>
      </w:r>
      <w:r>
        <w:t>doing better in</w:t>
      </w:r>
    </w:p>
    <w:p w14:paraId="428C1F14" w14:textId="77777777" w:rsidR="0084348B" w:rsidRDefault="0084348B" w:rsidP="00ED6E57">
      <w:pPr>
        <w:pStyle w:val="ListParagraph"/>
        <w:numPr>
          <w:ilvl w:val="0"/>
          <w:numId w:val="37"/>
        </w:numPr>
      </w:pPr>
      <w:r>
        <w:t>what areas we may need to focus on</w:t>
      </w:r>
    </w:p>
    <w:p w14:paraId="14912B2B" w14:textId="77777777" w:rsidR="0084348B" w:rsidRDefault="0084348B" w:rsidP="006325DE">
      <w:pPr>
        <w:pStyle w:val="ListParagraph"/>
        <w:numPr>
          <w:ilvl w:val="0"/>
          <w:numId w:val="38"/>
        </w:numPr>
      </w:pPr>
      <w:r>
        <w:t>how their outcomes compare to other people in Australia.</w:t>
      </w:r>
    </w:p>
    <w:p w14:paraId="2031CF7D" w14:textId="77777777" w:rsidR="0084348B" w:rsidRDefault="0084348B" w:rsidP="0084348B">
      <w:r>
        <w:t>We expect that families and carers will do better in some areas quickly.</w:t>
      </w:r>
    </w:p>
    <w:p w14:paraId="31F1B119" w14:textId="77777777" w:rsidR="0084348B" w:rsidRDefault="0084348B" w:rsidP="0084348B">
      <w:r>
        <w:t>For example, finding and using services.</w:t>
      </w:r>
    </w:p>
    <w:p w14:paraId="2023D8E3" w14:textId="77777777" w:rsidR="0084348B" w:rsidRDefault="0084348B" w:rsidP="0084348B">
      <w:r>
        <w:t>And other areas will take longer.</w:t>
      </w:r>
    </w:p>
    <w:p w14:paraId="1A4436E9" w14:textId="77777777" w:rsidR="0084348B" w:rsidRDefault="0084348B" w:rsidP="0084348B">
      <w:r>
        <w:t>For example, finding and keeping a job.</w:t>
      </w:r>
    </w:p>
    <w:p w14:paraId="7A435E28" w14:textId="77777777" w:rsidR="006325DE" w:rsidRPr="00A21D6F" w:rsidRDefault="006325DE" w:rsidP="0084348B"/>
    <w:p w14:paraId="21A07FF1" w14:textId="77777777" w:rsidR="006325DE" w:rsidRDefault="006325DE" w:rsidP="0084348B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29C454B2" w14:textId="05802F3A" w:rsidR="00CE2D2D" w:rsidRDefault="00AB3E32" w:rsidP="00AB3E32">
      <w:pPr>
        <w:pStyle w:val="Heading2"/>
        <w:rPr>
          <w:lang w:val="en-AU"/>
        </w:rPr>
      </w:pPr>
      <w:bookmarkStart w:id="94" w:name="_Toc132875189"/>
      <w:r>
        <w:rPr>
          <w:lang w:val="en-AU"/>
        </w:rPr>
        <w:lastRenderedPageBreak/>
        <w:t>Good o</w:t>
      </w:r>
      <w:r w:rsidR="00D77818">
        <w:rPr>
          <w:lang w:val="en-AU"/>
        </w:rPr>
        <w:t>utcomes</w:t>
      </w:r>
      <w:bookmarkEnd w:id="94"/>
      <w:r w:rsidR="00D77818">
        <w:rPr>
          <w:lang w:val="en-AU"/>
        </w:rPr>
        <w:t xml:space="preserve"> </w:t>
      </w:r>
    </w:p>
    <w:p w14:paraId="47E5C045" w14:textId="77777777" w:rsidR="0084348B" w:rsidRDefault="0084348B" w:rsidP="0057693B">
      <w:pPr>
        <w:spacing w:before="240"/>
      </w:pPr>
      <w:r>
        <w:t xml:space="preserve">Families and carers are doing better at finding and using services. </w:t>
      </w:r>
    </w:p>
    <w:p w14:paraId="540E0476" w14:textId="77777777" w:rsidR="0084348B" w:rsidRDefault="0084348B" w:rsidP="0084348B">
      <w:r>
        <w:t>They also told us that the services they use are:</w:t>
      </w:r>
    </w:p>
    <w:p w14:paraId="38CE0433" w14:textId="77777777" w:rsidR="0084348B" w:rsidRDefault="0084348B" w:rsidP="001C26C4">
      <w:pPr>
        <w:pStyle w:val="ListParagraph"/>
      </w:pPr>
      <w:r>
        <w:t>listening to them</w:t>
      </w:r>
    </w:p>
    <w:p w14:paraId="5283F07E" w14:textId="77777777" w:rsidR="0084348B" w:rsidRDefault="0084348B" w:rsidP="001C26C4">
      <w:pPr>
        <w:pStyle w:val="ListParagraph"/>
      </w:pPr>
      <w:r>
        <w:t>meeting their needs.</w:t>
      </w:r>
    </w:p>
    <w:p w14:paraId="2AADF50E" w14:textId="49A5F2BA" w:rsidR="0084348B" w:rsidRDefault="0084348B" w:rsidP="0084348B">
      <w:bookmarkStart w:id="95" w:name="_Hlk132190764"/>
      <w:r w:rsidRPr="00C02D19">
        <w:rPr>
          <w:rStyle w:val="HighlightStyle2Char"/>
          <w:rFonts w:ascii="Arial" w:hAnsi="Arial" w:cs="Arial"/>
        </w:rPr>
        <w:t>78%</w:t>
      </w:r>
      <w:bookmarkEnd w:id="95"/>
      <w:r>
        <w:t xml:space="preserve"> of families and carers of participants aged 15</w:t>
      </w:r>
      <w:r>
        <w:rPr>
          <w:rFonts w:ascii="Calibri" w:hAnsi="Calibri" w:cs="Calibri"/>
        </w:rPr>
        <w:t> </w:t>
      </w:r>
      <w:r>
        <w:t>years or older</w:t>
      </w:r>
      <w:r w:rsidR="0052016C">
        <w:t> </w:t>
      </w:r>
      <w:r>
        <w:t>understand:</w:t>
      </w:r>
    </w:p>
    <w:p w14:paraId="6E9EE769" w14:textId="77777777" w:rsidR="0084348B" w:rsidRPr="00516B3C" w:rsidRDefault="0084348B" w:rsidP="00635704">
      <w:pPr>
        <w:pStyle w:val="ListParagraph"/>
        <w:rPr>
          <w:rStyle w:val="Strong"/>
          <w:b w:val="0"/>
          <w:bCs w:val="0"/>
          <w:color w:val="auto"/>
        </w:rPr>
      </w:pPr>
      <w:r>
        <w:t xml:space="preserve">their </w:t>
      </w:r>
      <w:r w:rsidRPr="00635704">
        <w:rPr>
          <w:rStyle w:val="Strong"/>
        </w:rPr>
        <w:t>rights</w:t>
      </w:r>
    </w:p>
    <w:p w14:paraId="6120925D" w14:textId="77777777" w:rsidR="0084348B" w:rsidRPr="00516B3C" w:rsidRDefault="0084348B" w:rsidP="00516B3C">
      <w:pPr>
        <w:pStyle w:val="ListParagraph"/>
        <w:rPr>
          <w:rStyle w:val="Strong"/>
          <w:b w:val="0"/>
          <w:bCs w:val="0"/>
          <w:color w:val="auto"/>
        </w:rPr>
      </w:pPr>
      <w:r>
        <w:t>the rights of the participant they support.</w:t>
      </w:r>
    </w:p>
    <w:p w14:paraId="399BF74A" w14:textId="77777777" w:rsidR="0084348B" w:rsidRDefault="0084348B" w:rsidP="0084348B">
      <w:r w:rsidRPr="004F2849">
        <w:rPr>
          <w:rStyle w:val="Highlight"/>
          <w:b w:val="0"/>
          <w:bCs/>
          <w:color w:val="000000" w:themeColor="text1"/>
          <w:sz w:val="28"/>
          <w:szCs w:val="20"/>
          <w:shd w:val="clear" w:color="auto" w:fill="auto"/>
        </w:rPr>
        <w:t>R</w:t>
      </w:r>
      <w:r>
        <w:t>ights are rules about how everyone should be</w:t>
      </w:r>
      <w:r>
        <w:rPr>
          <w:rFonts w:ascii="Calibri" w:hAnsi="Calibri" w:cs="Calibri"/>
        </w:rPr>
        <w:t> </w:t>
      </w:r>
      <w:r>
        <w:t>treated fairly.</w:t>
      </w:r>
    </w:p>
    <w:p w14:paraId="2F6AB53D" w14:textId="77777777" w:rsidR="0084348B" w:rsidRDefault="0084348B" w:rsidP="0084348B">
      <w:r>
        <w:t>Families and carers told us they have someone to</w:t>
      </w:r>
      <w:r>
        <w:rPr>
          <w:rFonts w:ascii="Calibri" w:hAnsi="Calibri" w:cs="Calibri"/>
        </w:rPr>
        <w:t> </w:t>
      </w:r>
      <w:r>
        <w:t xml:space="preserve">talk to if they need emotional support. </w:t>
      </w:r>
    </w:p>
    <w:p w14:paraId="2BB7B975" w14:textId="77777777" w:rsidR="0084348B" w:rsidRDefault="0084348B" w:rsidP="0084348B">
      <w:r w:rsidRPr="00C02D19">
        <w:rPr>
          <w:rStyle w:val="HighlightStyle2Char"/>
          <w:rFonts w:ascii="Arial" w:hAnsi="Arial" w:cs="Arial"/>
        </w:rPr>
        <w:t>70%</w:t>
      </w:r>
      <w:r>
        <w:t xml:space="preserve"> of families and carers also have support from other families of people with disability.</w:t>
      </w:r>
    </w:p>
    <w:p w14:paraId="42527E3E" w14:textId="70ACFCDE" w:rsidR="0084348B" w:rsidRDefault="0084348B" w:rsidP="0084348B">
      <w:r w:rsidRPr="008177BE">
        <w:rPr>
          <w:spacing w:val="2"/>
        </w:rPr>
        <w:t xml:space="preserve">We talked to the families and carers </w:t>
      </w:r>
      <w:r w:rsidRPr="008177BE">
        <w:rPr>
          <w:spacing w:val="-2"/>
        </w:rPr>
        <w:t>of participants aged up to 14</w:t>
      </w:r>
      <w:r w:rsidR="0052016C">
        <w:rPr>
          <w:spacing w:val="-2"/>
        </w:rPr>
        <w:t> </w:t>
      </w:r>
      <w:r w:rsidRPr="008177BE">
        <w:rPr>
          <w:spacing w:val="-2"/>
        </w:rPr>
        <w:t>years</w:t>
      </w:r>
      <w:r w:rsidR="0052016C">
        <w:rPr>
          <w:spacing w:val="-2"/>
        </w:rPr>
        <w:t> </w:t>
      </w:r>
      <w:r w:rsidRPr="008177BE">
        <w:rPr>
          <w:spacing w:val="-2"/>
        </w:rPr>
        <w:t>old.</w:t>
      </w:r>
    </w:p>
    <w:p w14:paraId="71C1E7F6" w14:textId="77777777" w:rsidR="0084348B" w:rsidRDefault="0084348B" w:rsidP="0084348B">
      <w:r>
        <w:t>They told us they know:</w:t>
      </w:r>
    </w:p>
    <w:p w14:paraId="36ECC799" w14:textId="77777777" w:rsidR="0084348B" w:rsidRDefault="0084348B" w:rsidP="00095F10">
      <w:pPr>
        <w:pStyle w:val="ListParagraph"/>
      </w:pPr>
      <w:r>
        <w:t>how to support their child’s learning and</w:t>
      </w:r>
      <w:r>
        <w:rPr>
          <w:rFonts w:ascii="Calibri" w:hAnsi="Calibri" w:cs="Calibri"/>
        </w:rPr>
        <w:t> </w:t>
      </w:r>
      <w:r>
        <w:t>development</w:t>
      </w:r>
    </w:p>
    <w:p w14:paraId="34B1FC8B" w14:textId="77777777" w:rsidR="0084348B" w:rsidRDefault="0084348B" w:rsidP="00095F10">
      <w:pPr>
        <w:pStyle w:val="ListParagraph"/>
      </w:pPr>
      <w:r>
        <w:t>what services they can use to help their child’s learning and development.</w:t>
      </w:r>
    </w:p>
    <w:p w14:paraId="2B3230AC" w14:textId="77777777" w:rsidR="0084348B" w:rsidRDefault="0084348B" w:rsidP="0084348B">
      <w:r w:rsidRPr="008177BE">
        <w:rPr>
          <w:spacing w:val="2"/>
        </w:rPr>
        <w:t xml:space="preserve">Families and carers of participants aged 25 </w:t>
      </w:r>
      <w:r w:rsidRPr="008177BE">
        <w:rPr>
          <w:spacing w:val="-4"/>
        </w:rPr>
        <w:t>or older are getting support to plan for the future.</w:t>
      </w:r>
    </w:p>
    <w:p w14:paraId="3F81F799" w14:textId="0B200AE0" w:rsidR="0084348B" w:rsidRDefault="0084348B" w:rsidP="0084348B">
      <w:r>
        <w:t>They also told us they feel good about the future of the participant they</w:t>
      </w:r>
      <w:r w:rsidR="0052016C">
        <w:t> </w:t>
      </w:r>
      <w:r>
        <w:t xml:space="preserve">support. </w:t>
      </w:r>
    </w:p>
    <w:p w14:paraId="78047C80" w14:textId="77777777" w:rsidR="0084348B" w:rsidRDefault="0084348B" w:rsidP="0084348B">
      <w:r>
        <w:t>This is because they take part in the NDIS.</w:t>
      </w:r>
    </w:p>
    <w:p w14:paraId="5F29251F" w14:textId="77777777" w:rsidR="0084348B" w:rsidRDefault="0084348B" w:rsidP="0084348B">
      <w:r>
        <w:lastRenderedPageBreak/>
        <w:t xml:space="preserve">More families and carers of participants aged </w:t>
      </w:r>
      <w:r w:rsidRPr="008177BE">
        <w:rPr>
          <w:spacing w:val="2"/>
        </w:rPr>
        <w:t xml:space="preserve">up to 24 years old are recognising what the </w:t>
      </w:r>
      <w:r w:rsidRPr="008177BE">
        <w:rPr>
          <w:spacing w:val="-2"/>
        </w:rPr>
        <w:t>participant they support can do for themselves.</w:t>
      </w:r>
    </w:p>
    <w:p w14:paraId="48820262" w14:textId="77777777" w:rsidR="0084348B" w:rsidRDefault="0084348B" w:rsidP="0084348B">
      <w:r>
        <w:t xml:space="preserve">This includes </w:t>
      </w:r>
      <w:proofErr w:type="spellStart"/>
      <w:r>
        <w:t>their</w:t>
      </w:r>
      <w:proofErr w:type="spellEnd"/>
      <w:r>
        <w:t>:</w:t>
      </w:r>
    </w:p>
    <w:p w14:paraId="3EA24790" w14:textId="77777777" w:rsidR="0084348B" w:rsidRDefault="0084348B" w:rsidP="00783577">
      <w:pPr>
        <w:pStyle w:val="ListParagraph"/>
      </w:pPr>
      <w:r>
        <w:t>strengths</w:t>
      </w:r>
    </w:p>
    <w:p w14:paraId="72A0309B" w14:textId="77777777" w:rsidR="0084348B" w:rsidRDefault="0084348B" w:rsidP="00D57675">
      <w:pPr>
        <w:pStyle w:val="ListParagraph"/>
      </w:pPr>
      <w:r>
        <w:t>abilities.</w:t>
      </w:r>
    </w:p>
    <w:p w14:paraId="0675AD96" w14:textId="77777777" w:rsidR="0084348B" w:rsidRDefault="0084348B" w:rsidP="0084348B">
      <w:r>
        <w:t xml:space="preserve">These families and carers can also tell when </w:t>
      </w:r>
      <w:r w:rsidRPr="008177BE">
        <w:rPr>
          <w:spacing w:val="2"/>
        </w:rPr>
        <w:t xml:space="preserve">the participant they support is doing better </w:t>
      </w:r>
      <w:r>
        <w:t>at something.</w:t>
      </w:r>
    </w:p>
    <w:p w14:paraId="6B910FF5" w14:textId="77777777" w:rsidR="0084348B" w:rsidRDefault="0084348B" w:rsidP="0084348B">
      <w:r w:rsidRPr="00C02D19">
        <w:rPr>
          <w:rStyle w:val="HighlightStyle2Char"/>
          <w:rFonts w:ascii="Arial" w:hAnsi="Arial" w:cs="Arial"/>
          <w:position w:val="-2"/>
        </w:rPr>
        <w:t>55%</w:t>
      </w:r>
      <w:r>
        <w:t xml:space="preserve"> of families and carers have paid jobs after the participant they support has been in the NDIS for 5 years.</w:t>
      </w:r>
    </w:p>
    <w:p w14:paraId="371E1A3F" w14:textId="77777777" w:rsidR="0084348B" w:rsidRDefault="0084348B" w:rsidP="0084348B">
      <w:r w:rsidRPr="00C02D19">
        <w:rPr>
          <w:rStyle w:val="HighlightStyle2Char"/>
          <w:rFonts w:ascii="Arial" w:hAnsi="Arial" w:cs="Arial"/>
        </w:rPr>
        <w:t>81%</w:t>
      </w:r>
      <w:r>
        <w:t xml:space="preserve"> of families and carers told us that services and supports help them look after the participant they support.</w:t>
      </w:r>
    </w:p>
    <w:p w14:paraId="5795E272" w14:textId="77777777" w:rsidR="00AB3E32" w:rsidRDefault="00AB3E32" w:rsidP="0084348B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8487576" w14:textId="4FF0A299" w:rsidR="00693ED5" w:rsidRPr="0053128A" w:rsidRDefault="00024D4E" w:rsidP="00AB3E32">
      <w:pPr>
        <w:pStyle w:val="Heading2"/>
        <w:rPr>
          <w:lang w:val="en-AU"/>
        </w:rPr>
      </w:pPr>
      <w:bookmarkStart w:id="96" w:name="_Toc132875190"/>
      <w:r>
        <w:lastRenderedPageBreak/>
        <w:t>O</w:t>
      </w:r>
      <w:r w:rsidR="00693ED5">
        <w:t>utcomes</w:t>
      </w:r>
      <w:r>
        <w:t xml:space="preserve"> </w:t>
      </w:r>
      <w:r w:rsidR="00FE5562">
        <w:rPr>
          <w:lang w:val="en-AU"/>
        </w:rPr>
        <w:t xml:space="preserve">that </w:t>
      </w:r>
      <w:r w:rsidR="004A2659">
        <w:rPr>
          <w:lang w:val="en-AU"/>
        </w:rPr>
        <w:t>we need to work on</w:t>
      </w:r>
      <w:bookmarkEnd w:id="96"/>
    </w:p>
    <w:p w14:paraId="64765336" w14:textId="77777777" w:rsidR="0084348B" w:rsidRDefault="0084348B" w:rsidP="0057693B">
      <w:pPr>
        <w:spacing w:before="240"/>
      </w:pPr>
      <w:r>
        <w:t xml:space="preserve">Families and carers told us they can’t take part </w:t>
      </w:r>
      <w:r w:rsidRPr="008177BE">
        <w:rPr>
          <w:spacing w:val="-2"/>
        </w:rPr>
        <w:t>in the community as much as they would like to.</w:t>
      </w:r>
    </w:p>
    <w:p w14:paraId="2A631F0D" w14:textId="77777777" w:rsidR="0084348B" w:rsidRPr="008177BE" w:rsidRDefault="0084348B" w:rsidP="0084348B">
      <w:pPr>
        <w:rPr>
          <w:spacing w:val="-4"/>
        </w:rPr>
      </w:pPr>
      <w:r w:rsidRPr="00C02D19">
        <w:rPr>
          <w:rStyle w:val="HighlightStyle2Char"/>
          <w:rFonts w:ascii="Arial" w:hAnsi="Arial" w:cs="Arial"/>
          <w:spacing w:val="-4"/>
        </w:rPr>
        <w:t>97%</w:t>
      </w:r>
      <w:r w:rsidRPr="008177BE">
        <w:rPr>
          <w:spacing w:val="-4"/>
        </w:rPr>
        <w:t xml:space="preserve"> told us that having a child with disability</w:t>
      </w:r>
      <w:r w:rsidRPr="008177BE">
        <w:rPr>
          <w:rFonts w:ascii="Calibri" w:hAnsi="Calibri" w:cs="Calibri"/>
          <w:spacing w:val="-4"/>
        </w:rPr>
        <w:t xml:space="preserve"> </w:t>
      </w:r>
      <w:r w:rsidRPr="008177BE">
        <w:rPr>
          <w:spacing w:val="-4"/>
        </w:rPr>
        <w:t>stops them from taking part in</w:t>
      </w:r>
      <w:r w:rsidRPr="008177BE">
        <w:rPr>
          <w:rFonts w:ascii="Calibri" w:hAnsi="Calibri" w:cs="Calibri"/>
          <w:spacing w:val="-4"/>
        </w:rPr>
        <w:t xml:space="preserve"> </w:t>
      </w:r>
      <w:r w:rsidRPr="008177BE">
        <w:rPr>
          <w:spacing w:val="-4"/>
        </w:rPr>
        <w:t>the</w:t>
      </w:r>
      <w:r w:rsidRPr="008177BE">
        <w:rPr>
          <w:rFonts w:ascii="Calibri" w:hAnsi="Calibri" w:cs="Calibri"/>
          <w:spacing w:val="-4"/>
        </w:rPr>
        <w:t xml:space="preserve"> </w:t>
      </w:r>
      <w:r w:rsidRPr="008177BE">
        <w:rPr>
          <w:spacing w:val="-4"/>
        </w:rPr>
        <w:t>community</w:t>
      </w:r>
      <w:r>
        <w:rPr>
          <w:rFonts w:ascii="Calibri" w:hAnsi="Calibri" w:cs="Calibri"/>
          <w:spacing w:val="-4"/>
        </w:rPr>
        <w:t> </w:t>
      </w:r>
      <w:r w:rsidRPr="008177BE">
        <w:rPr>
          <w:spacing w:val="-4"/>
        </w:rPr>
        <w:t xml:space="preserve">more. </w:t>
      </w:r>
    </w:p>
    <w:p w14:paraId="37AB06CC" w14:textId="77777777" w:rsidR="0084348B" w:rsidRDefault="0084348B" w:rsidP="0084348B">
      <w:r>
        <w:t>Over time, some families and carers aren’t getting the support they need.</w:t>
      </w:r>
    </w:p>
    <w:p w14:paraId="3730881E" w14:textId="77777777" w:rsidR="0084348B" w:rsidRDefault="0084348B" w:rsidP="0084348B">
      <w:r>
        <w:t>For example, they:</w:t>
      </w:r>
    </w:p>
    <w:p w14:paraId="5BE2AFBA" w14:textId="77777777" w:rsidR="0084348B" w:rsidRPr="008177BE" w:rsidRDefault="0084348B" w:rsidP="00096B4D">
      <w:pPr>
        <w:pStyle w:val="ListParagraph"/>
        <w:rPr>
          <w:spacing w:val="-2"/>
        </w:rPr>
      </w:pPr>
      <w:r w:rsidRPr="008177BE">
        <w:rPr>
          <w:spacing w:val="-2"/>
        </w:rPr>
        <w:t>can’t see their friends as much as they’d </w:t>
      </w:r>
      <w:proofErr w:type="gramStart"/>
      <w:r w:rsidRPr="008177BE">
        <w:rPr>
          <w:spacing w:val="-2"/>
        </w:rPr>
        <w:t>like</w:t>
      </w:r>
      <w:proofErr w:type="gramEnd"/>
      <w:r w:rsidRPr="008177BE">
        <w:rPr>
          <w:spacing w:val="-2"/>
        </w:rPr>
        <w:t xml:space="preserve"> </w:t>
      </w:r>
    </w:p>
    <w:p w14:paraId="227C61B1" w14:textId="77777777" w:rsidR="0084348B" w:rsidRDefault="0084348B" w:rsidP="00096B4D">
      <w:pPr>
        <w:pStyle w:val="ListParagraph"/>
      </w:pPr>
      <w:r>
        <w:t>don’t have enough people they can ask for help with things.</w:t>
      </w:r>
    </w:p>
    <w:p w14:paraId="18BC8517" w14:textId="77777777" w:rsidR="0084348B" w:rsidRDefault="0084348B" w:rsidP="0084348B">
      <w:r>
        <w:t>They also don’t have enough people they can ask to help with childcare.</w:t>
      </w:r>
    </w:p>
    <w:p w14:paraId="134A8944" w14:textId="77777777" w:rsidR="0084348B" w:rsidRDefault="0084348B" w:rsidP="0084348B">
      <w:r>
        <w:t>We talked to families and carers of participants aged up to 14 years old.</w:t>
      </w:r>
    </w:p>
    <w:p w14:paraId="2D80BB3D" w14:textId="77777777" w:rsidR="0084348B" w:rsidRDefault="0084348B" w:rsidP="0084348B">
      <w:r>
        <w:t>Over time, less of these families and carers:</w:t>
      </w:r>
    </w:p>
    <w:p w14:paraId="3E9BDC37" w14:textId="77777777" w:rsidR="0084348B" w:rsidRDefault="0084348B" w:rsidP="00BC1EEA">
      <w:pPr>
        <w:pStyle w:val="ListParagraph"/>
      </w:pPr>
      <w:r>
        <w:t xml:space="preserve">understand the needs of their </w:t>
      </w:r>
      <w:proofErr w:type="gramStart"/>
      <w:r>
        <w:t>child</w:t>
      </w:r>
      <w:proofErr w:type="gramEnd"/>
    </w:p>
    <w:p w14:paraId="7C5C07A3" w14:textId="77777777" w:rsidR="0084348B" w:rsidRPr="005D25CE" w:rsidRDefault="0084348B" w:rsidP="00BC1EEA">
      <w:pPr>
        <w:pStyle w:val="ListParagraph"/>
        <w:rPr>
          <w:spacing w:val="-2"/>
        </w:rPr>
      </w:pPr>
      <w:r w:rsidRPr="005D25CE">
        <w:rPr>
          <w:spacing w:val="-2"/>
        </w:rPr>
        <w:t>find and use services to meet those needs.</w:t>
      </w:r>
    </w:p>
    <w:p w14:paraId="719DFA5D" w14:textId="35360CFE" w:rsidR="0084348B" w:rsidRDefault="0084348B" w:rsidP="0084348B">
      <w:r>
        <w:t>We also talked to families and carers of participants aged 15 years or</w:t>
      </w:r>
      <w:r w:rsidR="0052016C">
        <w:t> </w:t>
      </w:r>
      <w:r>
        <w:t>older.</w:t>
      </w:r>
    </w:p>
    <w:p w14:paraId="549AAF41" w14:textId="77777777" w:rsidR="0084348B" w:rsidRDefault="0084348B" w:rsidP="0084348B">
      <w:r>
        <w:t>Over time, less of these families and carers can speak up for the participant they support.</w:t>
      </w:r>
    </w:p>
    <w:p w14:paraId="4D4238FD" w14:textId="77777777" w:rsidR="0084348B" w:rsidRDefault="0084348B" w:rsidP="0084348B">
      <w:r>
        <w:t>Health outcomes for these families and carers are getting worse.</w:t>
      </w:r>
    </w:p>
    <w:p w14:paraId="00911CBA" w14:textId="77777777" w:rsidR="0084348B" w:rsidRDefault="0084348B" w:rsidP="0084348B">
      <w:r>
        <w:t xml:space="preserve">After 5 years, </w:t>
      </w:r>
      <w:r w:rsidRPr="00C02D19">
        <w:rPr>
          <w:rFonts w:cs="Arial"/>
        </w:rPr>
        <w:t xml:space="preserve">only </w:t>
      </w:r>
      <w:r w:rsidRPr="00C02D19">
        <w:rPr>
          <w:rStyle w:val="HighlightStyle2Char"/>
          <w:rFonts w:ascii="Arial" w:hAnsi="Arial" w:cs="Arial"/>
        </w:rPr>
        <w:t>58%</w:t>
      </w:r>
      <w:r>
        <w:t xml:space="preserve"> of families and carers told us their health is good.</w:t>
      </w:r>
    </w:p>
    <w:p w14:paraId="7BEC6138" w14:textId="77777777" w:rsidR="00513D25" w:rsidRDefault="00513D25" w:rsidP="0084348B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95BFF7A" w14:textId="436502E5" w:rsidR="00B34E6E" w:rsidRPr="000E4065" w:rsidRDefault="00B34E6E" w:rsidP="00B34E6E">
      <w:pPr>
        <w:pStyle w:val="Heading2"/>
      </w:pPr>
      <w:bookmarkStart w:id="97" w:name="_Toc132875191"/>
      <w:r w:rsidRPr="000E4065">
        <w:lastRenderedPageBreak/>
        <w:t xml:space="preserve">How </w:t>
      </w:r>
      <w:r>
        <w:t>these outcomes</w:t>
      </w:r>
      <w:r w:rsidRPr="000E4065">
        <w:t xml:space="preserve"> compare to other people in</w:t>
      </w:r>
      <w:r w:rsidR="009C2EF8">
        <w:rPr>
          <w:rFonts w:ascii="Calibri" w:hAnsi="Calibri" w:cs="Calibri"/>
          <w:lang w:val="en-US"/>
        </w:rPr>
        <w:t> </w:t>
      </w:r>
      <w:r w:rsidRPr="000E4065">
        <w:t>Australia</w:t>
      </w:r>
      <w:bookmarkEnd w:id="97"/>
    </w:p>
    <w:p w14:paraId="15319F92" w14:textId="77777777" w:rsidR="0084348B" w:rsidDel="00BE4DCA" w:rsidRDefault="0084348B" w:rsidP="0057693B">
      <w:pPr>
        <w:spacing w:before="240"/>
      </w:pPr>
      <w:r w:rsidRPr="005D25CE">
        <w:rPr>
          <w:spacing w:val="2"/>
        </w:rPr>
        <w:t xml:space="preserve">Families and carers of NDIS participants are </w:t>
      </w:r>
      <w:r>
        <w:t>not doing as well as other people in Australia in some</w:t>
      </w:r>
      <w:r>
        <w:rPr>
          <w:rFonts w:ascii="Calibri" w:hAnsi="Calibri" w:cs="Calibri"/>
        </w:rPr>
        <w:t> </w:t>
      </w:r>
      <w:r>
        <w:t>areas.</w:t>
      </w:r>
    </w:p>
    <w:p w14:paraId="2BC34F59" w14:textId="77777777" w:rsidR="0084348B" w:rsidRDefault="0084348B" w:rsidP="0084348B">
      <w:r>
        <w:t>This includes:</w:t>
      </w:r>
    </w:p>
    <w:p w14:paraId="7EC7E2B8" w14:textId="77777777" w:rsidR="0084348B" w:rsidRDefault="0084348B" w:rsidP="00904583">
      <w:pPr>
        <w:pStyle w:val="ListParagraph"/>
      </w:pPr>
      <w:r>
        <w:t>work</w:t>
      </w:r>
    </w:p>
    <w:p w14:paraId="5551A16E" w14:textId="77777777" w:rsidR="0084348B" w:rsidRDefault="0084348B" w:rsidP="00904583">
      <w:pPr>
        <w:pStyle w:val="ListParagraph"/>
      </w:pPr>
      <w:r>
        <w:t>health</w:t>
      </w:r>
    </w:p>
    <w:p w14:paraId="37AAEB14" w14:textId="77777777" w:rsidR="0084348B" w:rsidRDefault="0084348B" w:rsidP="00904583">
      <w:pPr>
        <w:pStyle w:val="ListParagraph"/>
      </w:pPr>
      <w:r>
        <w:t>being happy with their life.</w:t>
      </w:r>
    </w:p>
    <w:p w14:paraId="33092A3E" w14:textId="2E976CB3" w:rsidR="0084348B" w:rsidRDefault="0084348B" w:rsidP="0084348B">
      <w:r>
        <w:t>But some outcomes are getting closer to being the same as other people in</w:t>
      </w:r>
      <w:r w:rsidR="0052016C">
        <w:t> </w:t>
      </w:r>
      <w:r>
        <w:t>Australia.</w:t>
      </w:r>
    </w:p>
    <w:p w14:paraId="01A66D69" w14:textId="77777777" w:rsidR="0084348B" w:rsidRDefault="0084348B" w:rsidP="0084348B">
      <w:r>
        <w:t>For example, working at least 15 hours a week.</w:t>
      </w:r>
    </w:p>
    <w:p w14:paraId="7F6E478C" w14:textId="77777777" w:rsidR="00B34E6E" w:rsidRDefault="00B34E6E" w:rsidP="00B34E6E">
      <w:pPr>
        <w:pStyle w:val="Heading2"/>
      </w:pPr>
      <w:r>
        <w:br w:type="page"/>
      </w:r>
    </w:p>
    <w:p w14:paraId="7B1825B8" w14:textId="505F86CA" w:rsidR="00693ED5" w:rsidRPr="00CE2D2D" w:rsidRDefault="00693ED5" w:rsidP="00B34E6E">
      <w:pPr>
        <w:pStyle w:val="Heading2"/>
      </w:pPr>
      <w:bookmarkStart w:id="98" w:name="_Toc132875192"/>
      <w:r>
        <w:lastRenderedPageBreak/>
        <w:t xml:space="preserve">Other ideas families </w:t>
      </w:r>
      <w:r w:rsidR="005254B4">
        <w:t xml:space="preserve">and carers </w:t>
      </w:r>
      <w:r>
        <w:t>shared with us</w:t>
      </w:r>
      <w:bookmarkEnd w:id="98"/>
    </w:p>
    <w:p w14:paraId="44A8094F" w14:textId="77777777" w:rsidR="0084348B" w:rsidRDefault="0084348B" w:rsidP="0057693B">
      <w:pPr>
        <w:spacing w:before="240"/>
      </w:pPr>
      <w:r>
        <w:t>We asked families and carers whether the NDIS has helped them in different areas of their life.</w:t>
      </w:r>
    </w:p>
    <w:p w14:paraId="7D79F2EA" w14:textId="77777777" w:rsidR="0084348B" w:rsidRDefault="0084348B" w:rsidP="0084348B">
      <w:r>
        <w:t>They told us the NDIS has helped them to:</w:t>
      </w:r>
    </w:p>
    <w:p w14:paraId="4A68E555" w14:textId="77777777" w:rsidR="0084348B" w:rsidRDefault="0084348B" w:rsidP="009B4FC6">
      <w:pPr>
        <w:pStyle w:val="ListParagraph"/>
      </w:pPr>
      <w:r>
        <w:t xml:space="preserve">find and use </w:t>
      </w:r>
      <w:proofErr w:type="gramStart"/>
      <w:r>
        <w:t>services</w:t>
      </w:r>
      <w:proofErr w:type="gramEnd"/>
    </w:p>
    <w:p w14:paraId="3532BE21" w14:textId="77777777" w:rsidR="0084348B" w:rsidRDefault="0084348B" w:rsidP="009B4FC6">
      <w:pPr>
        <w:pStyle w:val="ListParagraph"/>
      </w:pPr>
      <w:r>
        <w:t>feel supported.</w:t>
      </w:r>
    </w:p>
    <w:p w14:paraId="76B4C011" w14:textId="77777777" w:rsidR="0084348B" w:rsidRDefault="0084348B" w:rsidP="0084348B">
      <w:r>
        <w:t xml:space="preserve">We talked to families and carers of participants aged up to 14 years old. </w:t>
      </w:r>
    </w:p>
    <w:p w14:paraId="0F394257" w14:textId="77777777" w:rsidR="0084348B" w:rsidRDefault="0084348B" w:rsidP="0084348B">
      <w:r>
        <w:t>They told us the NDIS has helped them support their child’s learning and development.</w:t>
      </w:r>
    </w:p>
    <w:p w14:paraId="22B2C851" w14:textId="77777777" w:rsidR="0084348B" w:rsidRDefault="0084348B" w:rsidP="0084348B">
      <w:r w:rsidRPr="005D7EEC">
        <w:rPr>
          <w:spacing w:val="-4"/>
        </w:rPr>
        <w:t xml:space="preserve">Families and carers of participants who use more </w:t>
      </w:r>
      <w:r w:rsidRPr="005D7EEC">
        <w:rPr>
          <w:spacing w:val="2"/>
        </w:rPr>
        <w:t xml:space="preserve">of their plan are more likely to think the NDIS </w:t>
      </w:r>
      <w:r>
        <w:t>has</w:t>
      </w:r>
      <w:r>
        <w:rPr>
          <w:rFonts w:ascii="Calibri" w:hAnsi="Calibri" w:cs="Calibri"/>
        </w:rPr>
        <w:t> </w:t>
      </w:r>
      <w:r>
        <w:t>helped.</w:t>
      </w:r>
    </w:p>
    <w:p w14:paraId="60D68906" w14:textId="77777777" w:rsidR="00B43493" w:rsidRDefault="00B43493" w:rsidP="0084348B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9F1F036" w14:textId="77777777" w:rsidR="00493D5D" w:rsidRDefault="00493D5D" w:rsidP="00DD389A">
      <w:pPr>
        <w:pStyle w:val="Heading2"/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32875193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51993430" w14:textId="29F299BC" w:rsidR="008A5DB9" w:rsidRPr="008A5DB9" w:rsidRDefault="008A5DB9" w:rsidP="0057693B">
      <w:pPr>
        <w:spacing w:before="24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9F8F132D9FDF46D58DEC4F07FA61F604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020957">
            <w:t>report</w:t>
          </w:r>
        </w:sdtContent>
      </w:sdt>
      <w:r>
        <w:t>, please contact us.</w:t>
      </w:r>
    </w:p>
    <w:p w14:paraId="4501B00A" w14:textId="21C6A64F" w:rsidR="0084348B" w:rsidRPr="00C201D9" w:rsidRDefault="0052016C" w:rsidP="0084348B">
      <w:pPr>
        <w:rPr>
          <w:rStyle w:val="IntenseEmphasis1"/>
        </w:rPr>
      </w:pPr>
      <w:r>
        <w:t xml:space="preserve">Website – </w:t>
      </w:r>
      <w:hyperlink r:id="rId9" w:history="1">
        <w:r w:rsidRPr="00642EC4">
          <w:rPr>
            <w:rStyle w:val="Hyperlink"/>
          </w:rPr>
          <w:t>www.ndis.gov.au</w:t>
        </w:r>
      </w:hyperlink>
    </w:p>
    <w:p w14:paraId="6CCB523C" w14:textId="252DFB14" w:rsidR="0084348B" w:rsidRPr="00C201D9" w:rsidRDefault="0052016C" w:rsidP="0084348B">
      <w:pPr>
        <w:rPr>
          <w:rStyle w:val="IntenseEmphasis1"/>
        </w:rPr>
      </w:pPr>
      <w:r w:rsidRPr="0052016C">
        <w:t>Phone –</w:t>
      </w:r>
      <w:r>
        <w:rPr>
          <w:rStyle w:val="IntenseEmphasis1"/>
        </w:rPr>
        <w:t xml:space="preserve"> </w:t>
      </w:r>
      <w:r w:rsidR="0084348B" w:rsidRPr="00C201D9">
        <w:rPr>
          <w:rStyle w:val="IntenseEmphasis1"/>
        </w:rPr>
        <w:t>1800 800 110</w:t>
      </w:r>
    </w:p>
    <w:p w14:paraId="4F1EC97F" w14:textId="77777777" w:rsidR="0084348B" w:rsidRDefault="0084348B" w:rsidP="0084348B">
      <w:r>
        <w:t>Follow us on Facebook.</w:t>
      </w:r>
    </w:p>
    <w:p w14:paraId="6B24F728" w14:textId="22CE7C2E" w:rsidR="0084348B" w:rsidRPr="00985889" w:rsidRDefault="0057693B" w:rsidP="0084348B">
      <w:pPr>
        <w:rPr>
          <w:rStyle w:val="Hyperlink"/>
          <w:rFonts w:cs="Arial"/>
        </w:rPr>
      </w:pPr>
      <w:hyperlink r:id="rId10" w:history="1">
        <w:r w:rsidR="0084348B" w:rsidRPr="00672AB7">
          <w:rPr>
            <w:rStyle w:val="Hyperlink"/>
          </w:rPr>
          <w:t>www.facebook.com/NDISAus</w:t>
        </w:r>
      </w:hyperlink>
    </w:p>
    <w:p w14:paraId="042ABA90" w14:textId="77777777" w:rsidR="0084348B" w:rsidRDefault="0084348B" w:rsidP="0084348B">
      <w:r>
        <w:t xml:space="preserve">Follow us on Twitter. </w:t>
      </w:r>
    </w:p>
    <w:p w14:paraId="5E16F195" w14:textId="56181857" w:rsidR="00AE2123" w:rsidRPr="0052016C" w:rsidRDefault="0084348B" w:rsidP="0084348B">
      <w:pPr>
        <w:rPr>
          <w:b/>
          <w:color w:val="6B2976"/>
        </w:rPr>
      </w:pPr>
      <w:r w:rsidRPr="00C201D9">
        <w:rPr>
          <w:rStyle w:val="IntenseEmphasis1"/>
        </w:rPr>
        <w:t>@NDIS</w:t>
      </w:r>
      <w:bookmarkStart w:id="104" w:name="_Toc43391514"/>
    </w:p>
    <w:p w14:paraId="313EBFC4" w14:textId="77777777" w:rsidR="00CD310C" w:rsidRPr="00AA574A" w:rsidRDefault="00CD310C" w:rsidP="00AA574A">
      <w:pPr>
        <w:pStyle w:val="Heading3"/>
      </w:pPr>
      <w:r w:rsidRPr="00AA574A">
        <w:t xml:space="preserve">Support to talk to </w:t>
      </w:r>
      <w:proofErr w:type="gramStart"/>
      <w:r w:rsidRPr="00AA574A">
        <w:t>us</w:t>
      </w:r>
      <w:bookmarkEnd w:id="104"/>
      <w:proofErr w:type="gramEnd"/>
    </w:p>
    <w:p w14:paraId="336BAC9A" w14:textId="77777777" w:rsidR="0084348B" w:rsidRPr="00DD552E" w:rsidRDefault="0084348B" w:rsidP="0084348B">
      <w:r w:rsidRPr="00DD552E">
        <w:t xml:space="preserve">You can talk to us online using our webchat feature at the top of our website. </w:t>
      </w:r>
    </w:p>
    <w:p w14:paraId="44C9660A" w14:textId="26B7D138" w:rsidR="0084348B" w:rsidRPr="0052016C" w:rsidRDefault="0057693B" w:rsidP="0052016C">
      <w:hyperlink r:id="rId11" w:history="1">
        <w:r w:rsidR="0084348B" w:rsidRPr="0052016C">
          <w:rPr>
            <w:rStyle w:val="Hyperlink"/>
          </w:rPr>
          <w:t>www.ndis.gov.au</w:t>
        </w:r>
      </w:hyperlink>
    </w:p>
    <w:p w14:paraId="7D5C5C27" w14:textId="77777777" w:rsidR="0084348B" w:rsidRDefault="0084348B" w:rsidP="0084348B">
      <w:r>
        <w:t>If you speak a language other than English, you can call:</w:t>
      </w:r>
    </w:p>
    <w:p w14:paraId="5B485228" w14:textId="77777777" w:rsidR="0084348B" w:rsidRDefault="0084348B" w:rsidP="0084348B">
      <w:r>
        <w:t>Translating and Interpreting Service (TIS)</w:t>
      </w:r>
    </w:p>
    <w:p w14:paraId="0084AA77" w14:textId="77777777" w:rsidR="0084348B" w:rsidRPr="00C201D9" w:rsidRDefault="0084348B" w:rsidP="0084348B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7C8C5A37" w14:textId="77777777" w:rsidR="0084348B" w:rsidRPr="00C20DF2" w:rsidRDefault="0084348B" w:rsidP="0084348B">
      <w:r>
        <w:t>If you have a speech or hearing impairment, you can call:</w:t>
      </w:r>
    </w:p>
    <w:p w14:paraId="2F6DD8A8" w14:textId="77777777" w:rsidR="0084348B" w:rsidRDefault="0084348B" w:rsidP="0084348B">
      <w:r w:rsidRPr="00C20DF2">
        <w:t>TTY</w:t>
      </w:r>
    </w:p>
    <w:p w14:paraId="241D80F8" w14:textId="77777777" w:rsidR="0084348B" w:rsidRPr="00C201D9" w:rsidRDefault="0084348B" w:rsidP="0084348B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1AE97F11" w14:textId="77777777" w:rsidR="0084348B" w:rsidRDefault="0084348B" w:rsidP="0084348B">
      <w:r w:rsidRPr="00C20DF2">
        <w:t>Speak and Listen</w:t>
      </w:r>
    </w:p>
    <w:p w14:paraId="0ABC61E8" w14:textId="77777777" w:rsidR="0084348B" w:rsidRPr="00C201D9" w:rsidRDefault="0084348B" w:rsidP="0084348B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7804B3A1" w14:textId="77777777" w:rsidR="0084348B" w:rsidRDefault="0084348B" w:rsidP="0084348B">
      <w:r>
        <w:t>National Relay Service</w:t>
      </w:r>
    </w:p>
    <w:p w14:paraId="676C2A16" w14:textId="77777777" w:rsidR="0084348B" w:rsidRPr="00C201D9" w:rsidRDefault="0084348B" w:rsidP="0084348B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3B977EE9" w14:textId="74E21886" w:rsidR="0084348B" w:rsidRPr="00CD310C" w:rsidRDefault="0052016C" w:rsidP="0084348B">
      <w:pPr>
        <w:rPr>
          <w:rStyle w:val="Hyperlink"/>
        </w:rPr>
      </w:pPr>
      <w:r>
        <w:t xml:space="preserve">Website – </w:t>
      </w:r>
      <w:hyperlink r:id="rId12" w:history="1">
        <w:r w:rsidRPr="00642EC4">
          <w:rPr>
            <w:rStyle w:val="Hyperlink"/>
          </w:rPr>
          <w:t>www.relayservice.gov.au</w:t>
        </w:r>
      </w:hyperlink>
      <w:r w:rsidR="0084348B">
        <w:rPr>
          <w:rStyle w:val="Hyperlink"/>
        </w:rPr>
        <w:t xml:space="preserve"> </w:t>
      </w:r>
    </w:p>
    <w:p w14:paraId="70152DDF" w14:textId="77777777" w:rsidR="0052016C" w:rsidRDefault="0052016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5" w:name="_Toc43391452"/>
      <w:bookmarkStart w:id="106" w:name="_Toc43391515"/>
      <w:bookmarkStart w:id="107" w:name="_Ref117079481"/>
      <w:bookmarkStart w:id="108" w:name="_Ref125469646"/>
      <w:bookmarkStart w:id="109" w:name="_Toc132875194"/>
      <w:r>
        <w:br w:type="page"/>
      </w:r>
    </w:p>
    <w:p w14:paraId="34AF7FC5" w14:textId="6C395F98" w:rsidR="008928D5" w:rsidRDefault="008928D5" w:rsidP="00DD389A">
      <w:pPr>
        <w:pStyle w:val="Heading2"/>
      </w:pPr>
      <w:bookmarkStart w:id="110" w:name="_Word_list"/>
      <w:bookmarkEnd w:id="110"/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  <w:bookmarkEnd w:id="108"/>
      <w:bookmarkEnd w:id="109"/>
    </w:p>
    <w:p w14:paraId="4BC5778B" w14:textId="2FAD5D65" w:rsidR="00115682" w:rsidRPr="00B72016" w:rsidRDefault="00115682" w:rsidP="0057693B">
      <w:pPr>
        <w:spacing w:before="24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</w:t>
      </w:r>
      <w:r w:rsidR="005D7EEC">
        <w:rPr>
          <w:lang w:eastAsia="x-none"/>
        </w:rPr>
        <w:t> </w:t>
      </w:r>
      <w:r w:rsidRPr="00B72016">
        <w:rPr>
          <w:lang w:val="x-none" w:eastAsia="x-none"/>
        </w:rPr>
        <w:t>mean.</w:t>
      </w:r>
    </w:p>
    <w:p w14:paraId="77F4C3A0" w14:textId="77777777" w:rsidR="0084348B" w:rsidRPr="00124E11" w:rsidRDefault="0084348B" w:rsidP="0052016C">
      <w:pPr>
        <w:spacing w:before="240"/>
        <w:rPr>
          <w:rStyle w:val="Strong"/>
        </w:rPr>
      </w:pPr>
      <w:r w:rsidRPr="00124E11">
        <w:rPr>
          <w:rStyle w:val="Strong"/>
        </w:rPr>
        <w:t>Interview</w:t>
      </w:r>
    </w:p>
    <w:p w14:paraId="0401DAB3" w14:textId="77777777" w:rsidR="0084348B" w:rsidRDefault="0084348B" w:rsidP="0084348B">
      <w:r>
        <w:t>When we interview you, we:</w:t>
      </w:r>
    </w:p>
    <w:p w14:paraId="562FA505" w14:textId="77777777" w:rsidR="0084348B" w:rsidRDefault="0084348B" w:rsidP="00124E11">
      <w:pPr>
        <w:pStyle w:val="ListParagraph"/>
      </w:pPr>
      <w:r w:rsidRPr="00CE2D2D">
        <w:t>ask you questions about your</w:t>
      </w:r>
      <w:r>
        <w:t> </w:t>
      </w:r>
      <w:proofErr w:type="gramStart"/>
      <w:r w:rsidRPr="00CE2D2D">
        <w:t>experience</w:t>
      </w:r>
      <w:proofErr w:type="gramEnd"/>
    </w:p>
    <w:p w14:paraId="7CDAA028" w14:textId="77777777" w:rsidR="0084348B" w:rsidRPr="00A47051" w:rsidRDefault="0084348B" w:rsidP="00124E11">
      <w:pPr>
        <w:pStyle w:val="ListParagraph"/>
        <w:ind w:left="720" w:hanging="360"/>
      </w:pPr>
      <w:r w:rsidRPr="00CE2D2D">
        <w:t>listen to your answer.</w:t>
      </w:r>
    </w:p>
    <w:p w14:paraId="5DCDFAF2" w14:textId="77777777" w:rsidR="0084348B" w:rsidRPr="00124E11" w:rsidRDefault="0084348B" w:rsidP="0052016C">
      <w:pPr>
        <w:spacing w:before="240"/>
        <w:rPr>
          <w:rStyle w:val="Strong"/>
        </w:rPr>
      </w:pPr>
      <w:r w:rsidRPr="00124E11">
        <w:rPr>
          <w:rStyle w:val="Strong"/>
        </w:rPr>
        <w:t>Outcomes</w:t>
      </w:r>
    </w:p>
    <w:p w14:paraId="4220F6A6" w14:textId="4C780415" w:rsidR="0084348B" w:rsidRDefault="0084348B" w:rsidP="0084348B">
      <w:r>
        <w:t>Outcomes are results that the families and carers of participants have</w:t>
      </w:r>
      <w:r w:rsidR="0052016C">
        <w:t> </w:t>
      </w:r>
      <w:r>
        <w:t>achieved.</w:t>
      </w:r>
    </w:p>
    <w:p w14:paraId="05A304E4" w14:textId="77777777" w:rsidR="0084348B" w:rsidRDefault="0084348B" w:rsidP="0052016C">
      <w:pPr>
        <w:spacing w:before="240"/>
      </w:pPr>
      <w:r w:rsidRPr="004D09FD">
        <w:rPr>
          <w:rStyle w:val="Strong"/>
        </w:rPr>
        <w:t>Participants</w:t>
      </w:r>
      <w:r>
        <w:t xml:space="preserve"> </w:t>
      </w:r>
    </w:p>
    <w:p w14:paraId="59FF5659" w14:textId="77777777" w:rsidR="0084348B" w:rsidRPr="00A47051" w:rsidRDefault="0084348B" w:rsidP="0084348B">
      <w:r>
        <w:t>Participants are people with disability who take part in the NDIS.</w:t>
      </w:r>
    </w:p>
    <w:p w14:paraId="33A08506" w14:textId="77777777" w:rsidR="0084348B" w:rsidRPr="00516B3C" w:rsidRDefault="0084348B" w:rsidP="0052016C">
      <w:pPr>
        <w:spacing w:before="240"/>
        <w:rPr>
          <w:rStyle w:val="Strong"/>
        </w:rPr>
      </w:pPr>
      <w:r w:rsidRPr="00516B3C">
        <w:rPr>
          <w:rStyle w:val="Strong"/>
        </w:rPr>
        <w:t>Rights</w:t>
      </w:r>
    </w:p>
    <w:p w14:paraId="07E13648" w14:textId="3341811C" w:rsidR="003C55F6" w:rsidRPr="0052016C" w:rsidRDefault="0084348B" w:rsidP="0052016C">
      <w:pPr>
        <w:rPr>
          <w:b/>
          <w:bCs/>
          <w:color w:val="6B2976"/>
        </w:rPr>
      </w:pPr>
      <w:r>
        <w:t>Rights are rules about how everyone should be treated fairly.</w:t>
      </w:r>
    </w:p>
    <w:p w14:paraId="2D69D6AD" w14:textId="75DE2913" w:rsidR="00EC31C6" w:rsidRDefault="0084348B" w:rsidP="003745F0">
      <w:pPr>
        <w:spacing w:before="5280"/>
        <w:rPr>
          <w:lang w:val="en-US"/>
        </w:rPr>
      </w:pPr>
      <w:r w:rsidRPr="0052016C">
        <w:rPr>
          <w:sz w:val="24"/>
          <w:szCs w:val="20"/>
        </w:rPr>
        <w:t>The Information Access Group created this</w:t>
      </w:r>
      <w:r w:rsidR="0052016C">
        <w:rPr>
          <w:sz w:val="24"/>
          <w:szCs w:val="20"/>
        </w:rPr>
        <w:t xml:space="preserve"> text-only</w:t>
      </w:r>
      <w:r w:rsidRPr="0052016C">
        <w:rPr>
          <w:sz w:val="24"/>
          <w:szCs w:val="20"/>
        </w:rPr>
        <w:t xml:space="preserve"> Easy Read document. For any enquiries, please visit</w:t>
      </w:r>
      <w:r w:rsidRPr="0052016C">
        <w:rPr>
          <w:sz w:val="22"/>
        </w:rPr>
        <w:t xml:space="preserve"> </w:t>
      </w:r>
      <w:hyperlink r:id="rId13" w:history="1">
        <w:r w:rsidRPr="00A21D6F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4986</w:t>
      </w:r>
      <w:r w:rsidRPr="00082754">
        <w:rPr>
          <w:sz w:val="24"/>
          <w:szCs w:val="24"/>
        </w:rPr>
        <w:t>.</w:t>
      </w:r>
      <w:bookmarkEnd w:id="91"/>
      <w:bookmarkEnd w:id="92"/>
    </w:p>
    <w:sectPr w:rsidR="00EC31C6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F2D2" w14:textId="77777777" w:rsidR="009E51FE" w:rsidRDefault="009E51FE" w:rsidP="00134CC3">
      <w:pPr>
        <w:spacing w:before="0" w:after="0" w:line="240" w:lineRule="auto"/>
      </w:pPr>
      <w:r>
        <w:separator/>
      </w:r>
    </w:p>
  </w:endnote>
  <w:endnote w:type="continuationSeparator" w:id="0">
    <w:p w14:paraId="184B33A8" w14:textId="77777777" w:rsidR="009E51FE" w:rsidRDefault="009E51F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FC5AA81" w14:textId="77777777" w:rsidR="009E51FE" w:rsidRDefault="009E51F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2D8BE" w14:textId="38067EC0" w:rsidR="00384C4C" w:rsidRPr="0052016C" w:rsidRDefault="0052016C" w:rsidP="0052016C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0BB7E" w14:textId="77777777" w:rsidR="009E51FE" w:rsidRDefault="009E51F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C3188AE" w14:textId="77777777" w:rsidR="009E51FE" w:rsidRDefault="009E51F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B05ED0" w14:textId="77777777" w:rsidR="009E51FE" w:rsidRDefault="009E51F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9013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96EA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44D4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761A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981C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18D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DAC4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525A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EEEA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1289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EF44F1"/>
    <w:multiLevelType w:val="hybridMultilevel"/>
    <w:tmpl w:val="0216438E"/>
    <w:lvl w:ilvl="0" w:tplc="ED9C2AA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C3A0B"/>
    <w:multiLevelType w:val="hybridMultilevel"/>
    <w:tmpl w:val="D68A1B62"/>
    <w:lvl w:ilvl="0" w:tplc="E8023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DD0995"/>
    <w:multiLevelType w:val="hybridMultilevel"/>
    <w:tmpl w:val="9B8CEDF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4" w15:restartNumberingAfterBreak="0">
    <w:nsid w:val="5E215B93"/>
    <w:multiLevelType w:val="hybridMultilevel"/>
    <w:tmpl w:val="85A44EE6"/>
    <w:lvl w:ilvl="0" w:tplc="58E6C3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902408">
    <w:abstractNumId w:val="1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650789189">
    <w:abstractNumId w:val="14"/>
  </w:num>
  <w:num w:numId="3" w16cid:durableId="556941080">
    <w:abstractNumId w:val="19"/>
  </w:num>
  <w:num w:numId="4" w16cid:durableId="1421372636">
    <w:abstractNumId w:val="25"/>
  </w:num>
  <w:num w:numId="5" w16cid:durableId="992099943">
    <w:abstractNumId w:val="26"/>
  </w:num>
  <w:num w:numId="6" w16cid:durableId="1142893185">
    <w:abstractNumId w:val="12"/>
  </w:num>
  <w:num w:numId="7" w16cid:durableId="805007563">
    <w:abstractNumId w:val="11"/>
  </w:num>
  <w:num w:numId="8" w16cid:durableId="1452087481">
    <w:abstractNumId w:val="31"/>
  </w:num>
  <w:num w:numId="9" w16cid:durableId="1053962972">
    <w:abstractNumId w:val="28"/>
  </w:num>
  <w:num w:numId="10" w16cid:durableId="1421682874">
    <w:abstractNumId w:val="20"/>
  </w:num>
  <w:num w:numId="11" w16cid:durableId="281421389">
    <w:abstractNumId w:val="27"/>
  </w:num>
  <w:num w:numId="12" w16cid:durableId="324015739">
    <w:abstractNumId w:val="23"/>
  </w:num>
  <w:num w:numId="13" w16cid:durableId="1105271430">
    <w:abstractNumId w:val="18"/>
  </w:num>
  <w:num w:numId="14" w16cid:durableId="1301226135">
    <w:abstractNumId w:val="29"/>
  </w:num>
  <w:num w:numId="15" w16cid:durableId="538207805">
    <w:abstractNumId w:val="32"/>
  </w:num>
  <w:num w:numId="16" w16cid:durableId="964773304">
    <w:abstractNumId w:val="13"/>
  </w:num>
  <w:num w:numId="17" w16cid:durableId="28461441">
    <w:abstractNumId w:val="33"/>
  </w:num>
  <w:num w:numId="18" w16cid:durableId="1815098091">
    <w:abstractNumId w:val="9"/>
  </w:num>
  <w:num w:numId="19" w16cid:durableId="533036594">
    <w:abstractNumId w:val="7"/>
  </w:num>
  <w:num w:numId="20" w16cid:durableId="704871929">
    <w:abstractNumId w:val="6"/>
  </w:num>
  <w:num w:numId="21" w16cid:durableId="796143965">
    <w:abstractNumId w:val="5"/>
  </w:num>
  <w:num w:numId="22" w16cid:durableId="100340315">
    <w:abstractNumId w:val="4"/>
  </w:num>
  <w:num w:numId="23" w16cid:durableId="1227180510">
    <w:abstractNumId w:val="8"/>
  </w:num>
  <w:num w:numId="24" w16cid:durableId="1431505280">
    <w:abstractNumId w:val="3"/>
  </w:num>
  <w:num w:numId="25" w16cid:durableId="357203372">
    <w:abstractNumId w:val="2"/>
  </w:num>
  <w:num w:numId="26" w16cid:durableId="2094816660">
    <w:abstractNumId w:val="1"/>
  </w:num>
  <w:num w:numId="27" w16cid:durableId="1324577534">
    <w:abstractNumId w:val="0"/>
  </w:num>
  <w:num w:numId="28" w16cid:durableId="1245410365">
    <w:abstractNumId w:val="21"/>
  </w:num>
  <w:num w:numId="29" w16cid:durableId="128213084">
    <w:abstractNumId w:val="35"/>
  </w:num>
  <w:num w:numId="30" w16cid:durableId="1331299730">
    <w:abstractNumId w:val="16"/>
  </w:num>
  <w:num w:numId="31" w16cid:durableId="2106264580">
    <w:abstractNumId w:val="15"/>
  </w:num>
  <w:num w:numId="32" w16cid:durableId="1946500013">
    <w:abstractNumId w:val="24"/>
  </w:num>
  <w:num w:numId="33" w16cid:durableId="291441546">
    <w:abstractNumId w:val="36"/>
  </w:num>
  <w:num w:numId="34" w16cid:durableId="764495630">
    <w:abstractNumId w:val="10"/>
  </w:num>
  <w:num w:numId="35" w16cid:durableId="1200782180">
    <w:abstractNumId w:val="30"/>
  </w:num>
  <w:num w:numId="36" w16cid:durableId="476578667">
    <w:abstractNumId w:val="17"/>
  </w:num>
  <w:num w:numId="37" w16cid:durableId="1261641086">
    <w:abstractNumId w:val="22"/>
  </w:num>
  <w:num w:numId="38" w16cid:durableId="1241255982">
    <w:abstractNumId w:val="34"/>
  </w:num>
  <w:num w:numId="39" w16cid:durableId="1166938474">
    <w:abstractNumId w:val="9"/>
  </w:num>
  <w:num w:numId="40" w16cid:durableId="816068014">
    <w:abstractNumId w:val="7"/>
  </w:num>
  <w:num w:numId="41" w16cid:durableId="479427388">
    <w:abstractNumId w:val="6"/>
  </w:num>
  <w:num w:numId="42" w16cid:durableId="1424952407">
    <w:abstractNumId w:val="5"/>
  </w:num>
  <w:num w:numId="43" w16cid:durableId="1768697393">
    <w:abstractNumId w:val="4"/>
  </w:num>
  <w:num w:numId="44" w16cid:durableId="2070956681">
    <w:abstractNumId w:val="8"/>
  </w:num>
  <w:num w:numId="45" w16cid:durableId="969703322">
    <w:abstractNumId w:val="3"/>
  </w:num>
  <w:num w:numId="46" w16cid:durableId="537354766">
    <w:abstractNumId w:val="2"/>
  </w:num>
  <w:num w:numId="47" w16cid:durableId="1222522594">
    <w:abstractNumId w:val="1"/>
  </w:num>
  <w:num w:numId="48" w16cid:durableId="138675986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553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E51FE"/>
    <w:rsid w:val="000008AA"/>
    <w:rsid w:val="00001CEF"/>
    <w:rsid w:val="000021C1"/>
    <w:rsid w:val="000033A2"/>
    <w:rsid w:val="00003F3E"/>
    <w:rsid w:val="00004C71"/>
    <w:rsid w:val="00004D32"/>
    <w:rsid w:val="000051FE"/>
    <w:rsid w:val="0000591C"/>
    <w:rsid w:val="00005C84"/>
    <w:rsid w:val="00006C34"/>
    <w:rsid w:val="00006F7B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957"/>
    <w:rsid w:val="00020BF2"/>
    <w:rsid w:val="00020CAC"/>
    <w:rsid w:val="0002151F"/>
    <w:rsid w:val="000236B5"/>
    <w:rsid w:val="00024D4E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4F8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7AE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811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E9F"/>
    <w:rsid w:val="00083A0D"/>
    <w:rsid w:val="00084038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94A"/>
    <w:rsid w:val="00092D2F"/>
    <w:rsid w:val="000932ED"/>
    <w:rsid w:val="000955BD"/>
    <w:rsid w:val="00095F10"/>
    <w:rsid w:val="00096B4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77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ACC"/>
    <w:rsid w:val="000E4065"/>
    <w:rsid w:val="000E4C48"/>
    <w:rsid w:val="000E4E3C"/>
    <w:rsid w:val="000E55B2"/>
    <w:rsid w:val="000E5E0E"/>
    <w:rsid w:val="000E69CD"/>
    <w:rsid w:val="000E6C17"/>
    <w:rsid w:val="000F1FDA"/>
    <w:rsid w:val="000F32BB"/>
    <w:rsid w:val="000F32D8"/>
    <w:rsid w:val="000F348B"/>
    <w:rsid w:val="000F3C06"/>
    <w:rsid w:val="000F3DAB"/>
    <w:rsid w:val="000F3DEF"/>
    <w:rsid w:val="000F3E68"/>
    <w:rsid w:val="000F4040"/>
    <w:rsid w:val="000F431B"/>
    <w:rsid w:val="000F460E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76F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6F1"/>
    <w:rsid w:val="00115BCF"/>
    <w:rsid w:val="001179C2"/>
    <w:rsid w:val="00117AEC"/>
    <w:rsid w:val="001207BF"/>
    <w:rsid w:val="00120A79"/>
    <w:rsid w:val="00120C33"/>
    <w:rsid w:val="00120EEC"/>
    <w:rsid w:val="00120F0C"/>
    <w:rsid w:val="0012155C"/>
    <w:rsid w:val="00121BE9"/>
    <w:rsid w:val="00121EC5"/>
    <w:rsid w:val="00122FE0"/>
    <w:rsid w:val="0012320F"/>
    <w:rsid w:val="00123A8C"/>
    <w:rsid w:val="00124307"/>
    <w:rsid w:val="00124E11"/>
    <w:rsid w:val="00124F36"/>
    <w:rsid w:val="00125EE3"/>
    <w:rsid w:val="001264AC"/>
    <w:rsid w:val="00126E41"/>
    <w:rsid w:val="00131432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B42"/>
    <w:rsid w:val="0015329D"/>
    <w:rsid w:val="00153E51"/>
    <w:rsid w:val="0015569B"/>
    <w:rsid w:val="00156F23"/>
    <w:rsid w:val="001600B3"/>
    <w:rsid w:val="00160B29"/>
    <w:rsid w:val="001619E4"/>
    <w:rsid w:val="0016202B"/>
    <w:rsid w:val="00162701"/>
    <w:rsid w:val="00163108"/>
    <w:rsid w:val="00163857"/>
    <w:rsid w:val="00164186"/>
    <w:rsid w:val="00165099"/>
    <w:rsid w:val="0016570E"/>
    <w:rsid w:val="00165863"/>
    <w:rsid w:val="00165DF8"/>
    <w:rsid w:val="00166028"/>
    <w:rsid w:val="001663A3"/>
    <w:rsid w:val="00167927"/>
    <w:rsid w:val="00170A5D"/>
    <w:rsid w:val="001711FF"/>
    <w:rsid w:val="00172FC5"/>
    <w:rsid w:val="00173B3A"/>
    <w:rsid w:val="00173F69"/>
    <w:rsid w:val="00174829"/>
    <w:rsid w:val="00174B02"/>
    <w:rsid w:val="0017586A"/>
    <w:rsid w:val="00176798"/>
    <w:rsid w:val="0017692D"/>
    <w:rsid w:val="00176C83"/>
    <w:rsid w:val="0018024C"/>
    <w:rsid w:val="00180349"/>
    <w:rsid w:val="001807DA"/>
    <w:rsid w:val="00183046"/>
    <w:rsid w:val="001831FF"/>
    <w:rsid w:val="001838ED"/>
    <w:rsid w:val="00185795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AB3"/>
    <w:rsid w:val="00195E2B"/>
    <w:rsid w:val="0019630A"/>
    <w:rsid w:val="0019631C"/>
    <w:rsid w:val="00197B5D"/>
    <w:rsid w:val="001A07DF"/>
    <w:rsid w:val="001A089E"/>
    <w:rsid w:val="001A0C53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6CD2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6C4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992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CC2"/>
    <w:rsid w:val="001E48AD"/>
    <w:rsid w:val="001E5232"/>
    <w:rsid w:val="001E52F1"/>
    <w:rsid w:val="001E538A"/>
    <w:rsid w:val="001E57AD"/>
    <w:rsid w:val="001E5FE9"/>
    <w:rsid w:val="001E63F5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0BAC"/>
    <w:rsid w:val="0021290A"/>
    <w:rsid w:val="00212A6D"/>
    <w:rsid w:val="002130F6"/>
    <w:rsid w:val="0021361E"/>
    <w:rsid w:val="00213A0A"/>
    <w:rsid w:val="00214388"/>
    <w:rsid w:val="00214480"/>
    <w:rsid w:val="00214662"/>
    <w:rsid w:val="002149EA"/>
    <w:rsid w:val="00217241"/>
    <w:rsid w:val="002173D7"/>
    <w:rsid w:val="002176F6"/>
    <w:rsid w:val="00217CB2"/>
    <w:rsid w:val="00220174"/>
    <w:rsid w:val="00220A27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486"/>
    <w:rsid w:val="00225FC8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240"/>
    <w:rsid w:val="00240917"/>
    <w:rsid w:val="00241A33"/>
    <w:rsid w:val="00241D41"/>
    <w:rsid w:val="00242756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C7F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30D"/>
    <w:rsid w:val="0029060F"/>
    <w:rsid w:val="00290F99"/>
    <w:rsid w:val="00290FDA"/>
    <w:rsid w:val="0029207F"/>
    <w:rsid w:val="002920B3"/>
    <w:rsid w:val="00294267"/>
    <w:rsid w:val="00294E65"/>
    <w:rsid w:val="002950EE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3F86"/>
    <w:rsid w:val="002A45FD"/>
    <w:rsid w:val="002A4819"/>
    <w:rsid w:val="002A4A0F"/>
    <w:rsid w:val="002A4A7A"/>
    <w:rsid w:val="002A538A"/>
    <w:rsid w:val="002A58B5"/>
    <w:rsid w:val="002A656F"/>
    <w:rsid w:val="002A79E5"/>
    <w:rsid w:val="002A7CD5"/>
    <w:rsid w:val="002B0820"/>
    <w:rsid w:val="002B0D91"/>
    <w:rsid w:val="002B15C9"/>
    <w:rsid w:val="002B1E87"/>
    <w:rsid w:val="002B20DB"/>
    <w:rsid w:val="002B22DA"/>
    <w:rsid w:val="002B2385"/>
    <w:rsid w:val="002B349B"/>
    <w:rsid w:val="002B3706"/>
    <w:rsid w:val="002B37D2"/>
    <w:rsid w:val="002B3E95"/>
    <w:rsid w:val="002B5E75"/>
    <w:rsid w:val="002B78FD"/>
    <w:rsid w:val="002B7929"/>
    <w:rsid w:val="002C3091"/>
    <w:rsid w:val="002C4196"/>
    <w:rsid w:val="002C55A6"/>
    <w:rsid w:val="002C5B50"/>
    <w:rsid w:val="002C6664"/>
    <w:rsid w:val="002C7591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919"/>
    <w:rsid w:val="002D6EC8"/>
    <w:rsid w:val="002E0A8A"/>
    <w:rsid w:val="002E0C4C"/>
    <w:rsid w:val="002E100F"/>
    <w:rsid w:val="002E1CF3"/>
    <w:rsid w:val="002E38B5"/>
    <w:rsid w:val="002E3E7D"/>
    <w:rsid w:val="002E4AA7"/>
    <w:rsid w:val="002E535B"/>
    <w:rsid w:val="002E54F1"/>
    <w:rsid w:val="002E5AAC"/>
    <w:rsid w:val="002E5B2D"/>
    <w:rsid w:val="002E5D89"/>
    <w:rsid w:val="002E5FFC"/>
    <w:rsid w:val="002E688F"/>
    <w:rsid w:val="002E75FA"/>
    <w:rsid w:val="002E792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7E3"/>
    <w:rsid w:val="00307200"/>
    <w:rsid w:val="00307AEC"/>
    <w:rsid w:val="0031259F"/>
    <w:rsid w:val="00313E24"/>
    <w:rsid w:val="00314FF9"/>
    <w:rsid w:val="003154C5"/>
    <w:rsid w:val="003162A9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FE"/>
    <w:rsid w:val="003425A0"/>
    <w:rsid w:val="00343869"/>
    <w:rsid w:val="00343CB8"/>
    <w:rsid w:val="00344601"/>
    <w:rsid w:val="00344D04"/>
    <w:rsid w:val="00345859"/>
    <w:rsid w:val="00347BF5"/>
    <w:rsid w:val="00347E0B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1B52"/>
    <w:rsid w:val="00362BA7"/>
    <w:rsid w:val="00362F00"/>
    <w:rsid w:val="0036372B"/>
    <w:rsid w:val="0036414B"/>
    <w:rsid w:val="00364E77"/>
    <w:rsid w:val="00365437"/>
    <w:rsid w:val="00365F18"/>
    <w:rsid w:val="00366A3D"/>
    <w:rsid w:val="00366D0C"/>
    <w:rsid w:val="00367F2B"/>
    <w:rsid w:val="00370049"/>
    <w:rsid w:val="00370A3B"/>
    <w:rsid w:val="00370B82"/>
    <w:rsid w:val="0037255E"/>
    <w:rsid w:val="00372BF5"/>
    <w:rsid w:val="003741D2"/>
    <w:rsid w:val="0037449D"/>
    <w:rsid w:val="0037458D"/>
    <w:rsid w:val="003745F0"/>
    <w:rsid w:val="00374CB3"/>
    <w:rsid w:val="003763EE"/>
    <w:rsid w:val="003766DC"/>
    <w:rsid w:val="00376BB0"/>
    <w:rsid w:val="00376EC2"/>
    <w:rsid w:val="00377BAF"/>
    <w:rsid w:val="00377BCD"/>
    <w:rsid w:val="003809AE"/>
    <w:rsid w:val="00381601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BFF"/>
    <w:rsid w:val="003A29BA"/>
    <w:rsid w:val="003A4128"/>
    <w:rsid w:val="003A5211"/>
    <w:rsid w:val="003A5257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053"/>
    <w:rsid w:val="003C61B2"/>
    <w:rsid w:val="003C7928"/>
    <w:rsid w:val="003D063E"/>
    <w:rsid w:val="003D19FA"/>
    <w:rsid w:val="003D2B61"/>
    <w:rsid w:val="003D31FE"/>
    <w:rsid w:val="003D369B"/>
    <w:rsid w:val="003D3777"/>
    <w:rsid w:val="003D4895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1F5C"/>
    <w:rsid w:val="003E37CC"/>
    <w:rsid w:val="003E3989"/>
    <w:rsid w:val="003E3DB0"/>
    <w:rsid w:val="003E4FFB"/>
    <w:rsid w:val="003E6416"/>
    <w:rsid w:val="003F12F9"/>
    <w:rsid w:val="003F1503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DA0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111"/>
    <w:rsid w:val="00441B81"/>
    <w:rsid w:val="00441D90"/>
    <w:rsid w:val="004428D8"/>
    <w:rsid w:val="00442C08"/>
    <w:rsid w:val="00443E4B"/>
    <w:rsid w:val="00444256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5BDF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01A3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6956"/>
    <w:rsid w:val="00497D6F"/>
    <w:rsid w:val="004A176E"/>
    <w:rsid w:val="004A225F"/>
    <w:rsid w:val="004A257D"/>
    <w:rsid w:val="004A2627"/>
    <w:rsid w:val="004A2659"/>
    <w:rsid w:val="004A3013"/>
    <w:rsid w:val="004A318E"/>
    <w:rsid w:val="004A32EF"/>
    <w:rsid w:val="004A32F5"/>
    <w:rsid w:val="004A37D1"/>
    <w:rsid w:val="004A3952"/>
    <w:rsid w:val="004A419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21C"/>
    <w:rsid w:val="004B7D69"/>
    <w:rsid w:val="004C0564"/>
    <w:rsid w:val="004C0606"/>
    <w:rsid w:val="004C0C43"/>
    <w:rsid w:val="004C0F29"/>
    <w:rsid w:val="004C1E0F"/>
    <w:rsid w:val="004C1EE9"/>
    <w:rsid w:val="004C2D97"/>
    <w:rsid w:val="004C3083"/>
    <w:rsid w:val="004C3A6A"/>
    <w:rsid w:val="004C3C4F"/>
    <w:rsid w:val="004C47C1"/>
    <w:rsid w:val="004C4A98"/>
    <w:rsid w:val="004C4AA5"/>
    <w:rsid w:val="004C561C"/>
    <w:rsid w:val="004C5B8F"/>
    <w:rsid w:val="004C62BC"/>
    <w:rsid w:val="004C63FC"/>
    <w:rsid w:val="004C748F"/>
    <w:rsid w:val="004C78E2"/>
    <w:rsid w:val="004C7C73"/>
    <w:rsid w:val="004C7C99"/>
    <w:rsid w:val="004D05A6"/>
    <w:rsid w:val="004D09FD"/>
    <w:rsid w:val="004D15CA"/>
    <w:rsid w:val="004D1714"/>
    <w:rsid w:val="004D20EA"/>
    <w:rsid w:val="004D2142"/>
    <w:rsid w:val="004D217F"/>
    <w:rsid w:val="004D28ED"/>
    <w:rsid w:val="004D2920"/>
    <w:rsid w:val="004D2B11"/>
    <w:rsid w:val="004D2C26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66"/>
    <w:rsid w:val="004D732F"/>
    <w:rsid w:val="004E018C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D72"/>
    <w:rsid w:val="004F1BED"/>
    <w:rsid w:val="004F1EAF"/>
    <w:rsid w:val="004F2849"/>
    <w:rsid w:val="004F2D9B"/>
    <w:rsid w:val="004F44AE"/>
    <w:rsid w:val="004F4845"/>
    <w:rsid w:val="004F4D95"/>
    <w:rsid w:val="004F5039"/>
    <w:rsid w:val="004F5044"/>
    <w:rsid w:val="004F519F"/>
    <w:rsid w:val="004F5438"/>
    <w:rsid w:val="004F60FE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26"/>
    <w:rsid w:val="00511963"/>
    <w:rsid w:val="005122B6"/>
    <w:rsid w:val="00512A3C"/>
    <w:rsid w:val="00513BDC"/>
    <w:rsid w:val="00513D25"/>
    <w:rsid w:val="00513F80"/>
    <w:rsid w:val="00514105"/>
    <w:rsid w:val="00514301"/>
    <w:rsid w:val="00514EF1"/>
    <w:rsid w:val="00515070"/>
    <w:rsid w:val="0051657E"/>
    <w:rsid w:val="00516B3C"/>
    <w:rsid w:val="00516FB7"/>
    <w:rsid w:val="00517642"/>
    <w:rsid w:val="0052016C"/>
    <w:rsid w:val="005205E3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4B4"/>
    <w:rsid w:val="005255E3"/>
    <w:rsid w:val="0052560A"/>
    <w:rsid w:val="00527BC5"/>
    <w:rsid w:val="00527D52"/>
    <w:rsid w:val="00530437"/>
    <w:rsid w:val="0053128A"/>
    <w:rsid w:val="00532AA7"/>
    <w:rsid w:val="00533EAB"/>
    <w:rsid w:val="00535D3D"/>
    <w:rsid w:val="00535D98"/>
    <w:rsid w:val="00536E2D"/>
    <w:rsid w:val="0053767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02A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93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60"/>
    <w:rsid w:val="005A46F1"/>
    <w:rsid w:val="005A4828"/>
    <w:rsid w:val="005A486F"/>
    <w:rsid w:val="005A491F"/>
    <w:rsid w:val="005A49FB"/>
    <w:rsid w:val="005A4CF2"/>
    <w:rsid w:val="005A5935"/>
    <w:rsid w:val="005A5CCA"/>
    <w:rsid w:val="005A6211"/>
    <w:rsid w:val="005A72A2"/>
    <w:rsid w:val="005B0615"/>
    <w:rsid w:val="005B0824"/>
    <w:rsid w:val="005B0852"/>
    <w:rsid w:val="005B30A8"/>
    <w:rsid w:val="005B342B"/>
    <w:rsid w:val="005B3A19"/>
    <w:rsid w:val="005B47B8"/>
    <w:rsid w:val="005B4A0F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6C2"/>
    <w:rsid w:val="005D25CE"/>
    <w:rsid w:val="005D3860"/>
    <w:rsid w:val="005D4403"/>
    <w:rsid w:val="005D52DF"/>
    <w:rsid w:val="005D5F72"/>
    <w:rsid w:val="005D784B"/>
    <w:rsid w:val="005D788A"/>
    <w:rsid w:val="005D7EEC"/>
    <w:rsid w:val="005E0F69"/>
    <w:rsid w:val="005E1DEF"/>
    <w:rsid w:val="005E1F80"/>
    <w:rsid w:val="005E2083"/>
    <w:rsid w:val="005E244F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663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4A0"/>
    <w:rsid w:val="00617AA0"/>
    <w:rsid w:val="00620475"/>
    <w:rsid w:val="0062090B"/>
    <w:rsid w:val="00622022"/>
    <w:rsid w:val="0062234D"/>
    <w:rsid w:val="00622B26"/>
    <w:rsid w:val="00623177"/>
    <w:rsid w:val="0062338B"/>
    <w:rsid w:val="006239B1"/>
    <w:rsid w:val="00623E4A"/>
    <w:rsid w:val="00623EF7"/>
    <w:rsid w:val="00624448"/>
    <w:rsid w:val="00624BC1"/>
    <w:rsid w:val="00624ED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D10"/>
    <w:rsid w:val="00630FF1"/>
    <w:rsid w:val="0063244F"/>
    <w:rsid w:val="006325DE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704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0CE"/>
    <w:rsid w:val="00653E86"/>
    <w:rsid w:val="00655012"/>
    <w:rsid w:val="0065516B"/>
    <w:rsid w:val="006570A7"/>
    <w:rsid w:val="00660515"/>
    <w:rsid w:val="00660C3D"/>
    <w:rsid w:val="00660C93"/>
    <w:rsid w:val="00661F97"/>
    <w:rsid w:val="006627DD"/>
    <w:rsid w:val="0066341E"/>
    <w:rsid w:val="00663674"/>
    <w:rsid w:val="0066369C"/>
    <w:rsid w:val="00664011"/>
    <w:rsid w:val="00665419"/>
    <w:rsid w:val="006656C1"/>
    <w:rsid w:val="00665BED"/>
    <w:rsid w:val="00666134"/>
    <w:rsid w:val="006661D0"/>
    <w:rsid w:val="006673B3"/>
    <w:rsid w:val="0066746B"/>
    <w:rsid w:val="006701B3"/>
    <w:rsid w:val="00670F45"/>
    <w:rsid w:val="00671099"/>
    <w:rsid w:val="00672176"/>
    <w:rsid w:val="00672DBB"/>
    <w:rsid w:val="00674568"/>
    <w:rsid w:val="006750D4"/>
    <w:rsid w:val="006752A2"/>
    <w:rsid w:val="00675E81"/>
    <w:rsid w:val="0067723D"/>
    <w:rsid w:val="0067779F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3CC"/>
    <w:rsid w:val="006904B6"/>
    <w:rsid w:val="00690AF8"/>
    <w:rsid w:val="0069273F"/>
    <w:rsid w:val="00692BCF"/>
    <w:rsid w:val="00692BFE"/>
    <w:rsid w:val="00692F90"/>
    <w:rsid w:val="00693ED5"/>
    <w:rsid w:val="0069432A"/>
    <w:rsid w:val="00694798"/>
    <w:rsid w:val="006947F8"/>
    <w:rsid w:val="006A003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329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85C"/>
    <w:rsid w:val="006C43B9"/>
    <w:rsid w:val="006C4F2A"/>
    <w:rsid w:val="006C6077"/>
    <w:rsid w:val="006D0D00"/>
    <w:rsid w:val="006D170C"/>
    <w:rsid w:val="006D1CF7"/>
    <w:rsid w:val="006D3380"/>
    <w:rsid w:val="006D34D7"/>
    <w:rsid w:val="006D3E6D"/>
    <w:rsid w:val="006D3EA5"/>
    <w:rsid w:val="006D42D3"/>
    <w:rsid w:val="006D5177"/>
    <w:rsid w:val="006D6D4C"/>
    <w:rsid w:val="006D6FBA"/>
    <w:rsid w:val="006D762F"/>
    <w:rsid w:val="006E06C4"/>
    <w:rsid w:val="006E08C3"/>
    <w:rsid w:val="006E142A"/>
    <w:rsid w:val="006E166D"/>
    <w:rsid w:val="006E1D30"/>
    <w:rsid w:val="006E2028"/>
    <w:rsid w:val="006E24FD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09"/>
    <w:rsid w:val="00720C90"/>
    <w:rsid w:val="00720DDD"/>
    <w:rsid w:val="0072183B"/>
    <w:rsid w:val="00721E2B"/>
    <w:rsid w:val="007227CD"/>
    <w:rsid w:val="00722980"/>
    <w:rsid w:val="00722AEB"/>
    <w:rsid w:val="00723993"/>
    <w:rsid w:val="007248CE"/>
    <w:rsid w:val="00724D1F"/>
    <w:rsid w:val="0072525B"/>
    <w:rsid w:val="007258BD"/>
    <w:rsid w:val="007259A9"/>
    <w:rsid w:val="00725E3E"/>
    <w:rsid w:val="007260F5"/>
    <w:rsid w:val="007263C8"/>
    <w:rsid w:val="007263CB"/>
    <w:rsid w:val="00726490"/>
    <w:rsid w:val="00726AC0"/>
    <w:rsid w:val="00727201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A0"/>
    <w:rsid w:val="007462DC"/>
    <w:rsid w:val="00746948"/>
    <w:rsid w:val="007471F5"/>
    <w:rsid w:val="007472C4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E15"/>
    <w:rsid w:val="00757065"/>
    <w:rsid w:val="007603D9"/>
    <w:rsid w:val="0076075A"/>
    <w:rsid w:val="00761AE0"/>
    <w:rsid w:val="00761FAD"/>
    <w:rsid w:val="00763076"/>
    <w:rsid w:val="007645DD"/>
    <w:rsid w:val="00764FE7"/>
    <w:rsid w:val="00765CF6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27F"/>
    <w:rsid w:val="00777314"/>
    <w:rsid w:val="007778FA"/>
    <w:rsid w:val="00780CCC"/>
    <w:rsid w:val="00780E50"/>
    <w:rsid w:val="00781458"/>
    <w:rsid w:val="00781ED3"/>
    <w:rsid w:val="007826A8"/>
    <w:rsid w:val="00782A10"/>
    <w:rsid w:val="00783577"/>
    <w:rsid w:val="00784132"/>
    <w:rsid w:val="00784273"/>
    <w:rsid w:val="007853DC"/>
    <w:rsid w:val="00785FE2"/>
    <w:rsid w:val="007861AA"/>
    <w:rsid w:val="00786260"/>
    <w:rsid w:val="0078648E"/>
    <w:rsid w:val="00786AE4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285"/>
    <w:rsid w:val="007B0A37"/>
    <w:rsid w:val="007B0E1F"/>
    <w:rsid w:val="007B1389"/>
    <w:rsid w:val="007B23B6"/>
    <w:rsid w:val="007B258C"/>
    <w:rsid w:val="007B2A09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E28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B63"/>
    <w:rsid w:val="007E1CE7"/>
    <w:rsid w:val="007E1D8D"/>
    <w:rsid w:val="007E2223"/>
    <w:rsid w:val="007E22D8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86E"/>
    <w:rsid w:val="007F09A3"/>
    <w:rsid w:val="007F09E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B06"/>
    <w:rsid w:val="00814CE3"/>
    <w:rsid w:val="00814F54"/>
    <w:rsid w:val="00814FD6"/>
    <w:rsid w:val="008152B5"/>
    <w:rsid w:val="00815653"/>
    <w:rsid w:val="00815CED"/>
    <w:rsid w:val="008176E0"/>
    <w:rsid w:val="008177BE"/>
    <w:rsid w:val="00817C1E"/>
    <w:rsid w:val="00821035"/>
    <w:rsid w:val="008210C2"/>
    <w:rsid w:val="008212FE"/>
    <w:rsid w:val="008213F1"/>
    <w:rsid w:val="00822B92"/>
    <w:rsid w:val="008231BC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CC7"/>
    <w:rsid w:val="00836DF0"/>
    <w:rsid w:val="00837423"/>
    <w:rsid w:val="00841959"/>
    <w:rsid w:val="0084348B"/>
    <w:rsid w:val="008436E7"/>
    <w:rsid w:val="00843DA2"/>
    <w:rsid w:val="00844AA2"/>
    <w:rsid w:val="00845D8F"/>
    <w:rsid w:val="0084628A"/>
    <w:rsid w:val="00846E78"/>
    <w:rsid w:val="00847B14"/>
    <w:rsid w:val="00847EF0"/>
    <w:rsid w:val="00850665"/>
    <w:rsid w:val="00852DCF"/>
    <w:rsid w:val="00852E7F"/>
    <w:rsid w:val="00853D8F"/>
    <w:rsid w:val="00853F5C"/>
    <w:rsid w:val="0085424B"/>
    <w:rsid w:val="00854C4A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280"/>
    <w:rsid w:val="0086357E"/>
    <w:rsid w:val="00863EDD"/>
    <w:rsid w:val="00864565"/>
    <w:rsid w:val="00864BAE"/>
    <w:rsid w:val="00864C77"/>
    <w:rsid w:val="00865716"/>
    <w:rsid w:val="00866612"/>
    <w:rsid w:val="00867936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0C9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9EF"/>
    <w:rsid w:val="008B0D2D"/>
    <w:rsid w:val="008B1E73"/>
    <w:rsid w:val="008B32F5"/>
    <w:rsid w:val="008B3648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1A7"/>
    <w:rsid w:val="008C7275"/>
    <w:rsid w:val="008C77DD"/>
    <w:rsid w:val="008D0770"/>
    <w:rsid w:val="008D0EFF"/>
    <w:rsid w:val="008D1224"/>
    <w:rsid w:val="008D134A"/>
    <w:rsid w:val="008D17FB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5FC0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0B1"/>
    <w:rsid w:val="008F7C50"/>
    <w:rsid w:val="009002CF"/>
    <w:rsid w:val="009005A2"/>
    <w:rsid w:val="00901AED"/>
    <w:rsid w:val="00903A25"/>
    <w:rsid w:val="0090474E"/>
    <w:rsid w:val="00904FF4"/>
    <w:rsid w:val="009056FF"/>
    <w:rsid w:val="00905EC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DD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6E"/>
    <w:rsid w:val="00936990"/>
    <w:rsid w:val="00937061"/>
    <w:rsid w:val="009377D7"/>
    <w:rsid w:val="009402B2"/>
    <w:rsid w:val="0094137F"/>
    <w:rsid w:val="00941718"/>
    <w:rsid w:val="00941BF2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2A82"/>
    <w:rsid w:val="00974BE4"/>
    <w:rsid w:val="00974C57"/>
    <w:rsid w:val="0097523B"/>
    <w:rsid w:val="00976097"/>
    <w:rsid w:val="00976F33"/>
    <w:rsid w:val="00980F0D"/>
    <w:rsid w:val="009811AD"/>
    <w:rsid w:val="009818C7"/>
    <w:rsid w:val="00981BBF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A5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4FC6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F8"/>
    <w:rsid w:val="009C3338"/>
    <w:rsid w:val="009C363B"/>
    <w:rsid w:val="009C4106"/>
    <w:rsid w:val="009C5D0B"/>
    <w:rsid w:val="009C6CC7"/>
    <w:rsid w:val="009C775F"/>
    <w:rsid w:val="009D031E"/>
    <w:rsid w:val="009D575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51FE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F48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82B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D6F"/>
    <w:rsid w:val="00A2327B"/>
    <w:rsid w:val="00A2374A"/>
    <w:rsid w:val="00A23C2C"/>
    <w:rsid w:val="00A2403B"/>
    <w:rsid w:val="00A24201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3FC7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234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2A8"/>
    <w:rsid w:val="00AA046E"/>
    <w:rsid w:val="00AA09F2"/>
    <w:rsid w:val="00AA0A0E"/>
    <w:rsid w:val="00AA0E34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3E32"/>
    <w:rsid w:val="00AB44CE"/>
    <w:rsid w:val="00AB522D"/>
    <w:rsid w:val="00AB5B9A"/>
    <w:rsid w:val="00AB7182"/>
    <w:rsid w:val="00AC0315"/>
    <w:rsid w:val="00AC0924"/>
    <w:rsid w:val="00AC0E9C"/>
    <w:rsid w:val="00AC186C"/>
    <w:rsid w:val="00AC18E6"/>
    <w:rsid w:val="00AC2055"/>
    <w:rsid w:val="00AC2490"/>
    <w:rsid w:val="00AC295D"/>
    <w:rsid w:val="00AC4DC9"/>
    <w:rsid w:val="00AC65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1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1B0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7B8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4E6E"/>
    <w:rsid w:val="00B356FD"/>
    <w:rsid w:val="00B36888"/>
    <w:rsid w:val="00B371CF"/>
    <w:rsid w:val="00B3786C"/>
    <w:rsid w:val="00B406B8"/>
    <w:rsid w:val="00B42304"/>
    <w:rsid w:val="00B43493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BF"/>
    <w:rsid w:val="00B531EA"/>
    <w:rsid w:val="00B549FC"/>
    <w:rsid w:val="00B557B1"/>
    <w:rsid w:val="00B56CA9"/>
    <w:rsid w:val="00B57A3C"/>
    <w:rsid w:val="00B60480"/>
    <w:rsid w:val="00B609E5"/>
    <w:rsid w:val="00B60B5F"/>
    <w:rsid w:val="00B60B81"/>
    <w:rsid w:val="00B6107C"/>
    <w:rsid w:val="00B61494"/>
    <w:rsid w:val="00B61F0D"/>
    <w:rsid w:val="00B61FB8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96E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635"/>
    <w:rsid w:val="00B84AD2"/>
    <w:rsid w:val="00B8619E"/>
    <w:rsid w:val="00B876AA"/>
    <w:rsid w:val="00B878E9"/>
    <w:rsid w:val="00B87CBF"/>
    <w:rsid w:val="00B90127"/>
    <w:rsid w:val="00B90BCD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6DDD"/>
    <w:rsid w:val="00BB77F6"/>
    <w:rsid w:val="00BC0C36"/>
    <w:rsid w:val="00BC1EEA"/>
    <w:rsid w:val="00BC2A9E"/>
    <w:rsid w:val="00BC3880"/>
    <w:rsid w:val="00BC3982"/>
    <w:rsid w:val="00BC416D"/>
    <w:rsid w:val="00BC51E1"/>
    <w:rsid w:val="00BC52C2"/>
    <w:rsid w:val="00BC52FB"/>
    <w:rsid w:val="00BC59A1"/>
    <w:rsid w:val="00BC61F3"/>
    <w:rsid w:val="00BC6D2A"/>
    <w:rsid w:val="00BC70FF"/>
    <w:rsid w:val="00BC78C0"/>
    <w:rsid w:val="00BC7FEF"/>
    <w:rsid w:val="00BD0080"/>
    <w:rsid w:val="00BD1044"/>
    <w:rsid w:val="00BD210F"/>
    <w:rsid w:val="00BD2E5A"/>
    <w:rsid w:val="00BD322D"/>
    <w:rsid w:val="00BD367D"/>
    <w:rsid w:val="00BD382D"/>
    <w:rsid w:val="00BD4B7C"/>
    <w:rsid w:val="00BD6442"/>
    <w:rsid w:val="00BD6BA3"/>
    <w:rsid w:val="00BD6D3E"/>
    <w:rsid w:val="00BD722E"/>
    <w:rsid w:val="00BE10F0"/>
    <w:rsid w:val="00BE1255"/>
    <w:rsid w:val="00BE1C27"/>
    <w:rsid w:val="00BE1F51"/>
    <w:rsid w:val="00BE2452"/>
    <w:rsid w:val="00BE3FC7"/>
    <w:rsid w:val="00BE4C01"/>
    <w:rsid w:val="00BE4DCA"/>
    <w:rsid w:val="00BE59FC"/>
    <w:rsid w:val="00BE78D4"/>
    <w:rsid w:val="00BE7FFC"/>
    <w:rsid w:val="00BF1FB1"/>
    <w:rsid w:val="00BF44A8"/>
    <w:rsid w:val="00BF4C02"/>
    <w:rsid w:val="00BF556F"/>
    <w:rsid w:val="00BF60AC"/>
    <w:rsid w:val="00BF6450"/>
    <w:rsid w:val="00BF6C84"/>
    <w:rsid w:val="00BF74D2"/>
    <w:rsid w:val="00BF7595"/>
    <w:rsid w:val="00BF7AAB"/>
    <w:rsid w:val="00C00AE6"/>
    <w:rsid w:val="00C00CDD"/>
    <w:rsid w:val="00C0124E"/>
    <w:rsid w:val="00C01C6C"/>
    <w:rsid w:val="00C022B6"/>
    <w:rsid w:val="00C022E1"/>
    <w:rsid w:val="00C02D19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4E71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382"/>
    <w:rsid w:val="00C30A04"/>
    <w:rsid w:val="00C30C57"/>
    <w:rsid w:val="00C318DA"/>
    <w:rsid w:val="00C31C9F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055"/>
    <w:rsid w:val="00C37850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689D"/>
    <w:rsid w:val="00C56A44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77B8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8C4"/>
    <w:rsid w:val="00C97D26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B4D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C52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10"/>
    <w:rsid w:val="00CD5870"/>
    <w:rsid w:val="00CD5A93"/>
    <w:rsid w:val="00CD5C6E"/>
    <w:rsid w:val="00CD72BE"/>
    <w:rsid w:val="00CE065D"/>
    <w:rsid w:val="00CE0786"/>
    <w:rsid w:val="00CE2D2D"/>
    <w:rsid w:val="00CE36F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91C"/>
    <w:rsid w:val="00CE5F1A"/>
    <w:rsid w:val="00CE7081"/>
    <w:rsid w:val="00CE79AB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7F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93"/>
    <w:rsid w:val="00D11D5E"/>
    <w:rsid w:val="00D1201A"/>
    <w:rsid w:val="00D136C9"/>
    <w:rsid w:val="00D140AD"/>
    <w:rsid w:val="00D14202"/>
    <w:rsid w:val="00D1670F"/>
    <w:rsid w:val="00D1707F"/>
    <w:rsid w:val="00D179E8"/>
    <w:rsid w:val="00D20FB6"/>
    <w:rsid w:val="00D221E1"/>
    <w:rsid w:val="00D223F5"/>
    <w:rsid w:val="00D22404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071B"/>
    <w:rsid w:val="00D3140C"/>
    <w:rsid w:val="00D3321D"/>
    <w:rsid w:val="00D34A2A"/>
    <w:rsid w:val="00D34DED"/>
    <w:rsid w:val="00D3520F"/>
    <w:rsid w:val="00D35314"/>
    <w:rsid w:val="00D35CE1"/>
    <w:rsid w:val="00D374E7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FF8"/>
    <w:rsid w:val="00D5206A"/>
    <w:rsid w:val="00D52764"/>
    <w:rsid w:val="00D53752"/>
    <w:rsid w:val="00D54472"/>
    <w:rsid w:val="00D5451D"/>
    <w:rsid w:val="00D5586D"/>
    <w:rsid w:val="00D5631F"/>
    <w:rsid w:val="00D565F8"/>
    <w:rsid w:val="00D56AE9"/>
    <w:rsid w:val="00D56E36"/>
    <w:rsid w:val="00D57675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1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818"/>
    <w:rsid w:val="00D8040C"/>
    <w:rsid w:val="00D809FB"/>
    <w:rsid w:val="00D819EC"/>
    <w:rsid w:val="00D81F31"/>
    <w:rsid w:val="00D82628"/>
    <w:rsid w:val="00D837F0"/>
    <w:rsid w:val="00D83DD1"/>
    <w:rsid w:val="00D84205"/>
    <w:rsid w:val="00D8577E"/>
    <w:rsid w:val="00D858F7"/>
    <w:rsid w:val="00D85FBF"/>
    <w:rsid w:val="00D868CD"/>
    <w:rsid w:val="00D86CEB"/>
    <w:rsid w:val="00D870E4"/>
    <w:rsid w:val="00D9034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013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28E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3F5A"/>
    <w:rsid w:val="00DD45EF"/>
    <w:rsid w:val="00DD4C62"/>
    <w:rsid w:val="00DD5BD3"/>
    <w:rsid w:val="00DD67CB"/>
    <w:rsid w:val="00DD738D"/>
    <w:rsid w:val="00DD7AAC"/>
    <w:rsid w:val="00DD7DC0"/>
    <w:rsid w:val="00DE0173"/>
    <w:rsid w:val="00DE0571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6D7"/>
    <w:rsid w:val="00DE7811"/>
    <w:rsid w:val="00DE7B48"/>
    <w:rsid w:val="00DE7D36"/>
    <w:rsid w:val="00DF0407"/>
    <w:rsid w:val="00DF062A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0A3"/>
    <w:rsid w:val="00DF7F6B"/>
    <w:rsid w:val="00E01311"/>
    <w:rsid w:val="00E0142A"/>
    <w:rsid w:val="00E01687"/>
    <w:rsid w:val="00E01EB4"/>
    <w:rsid w:val="00E02129"/>
    <w:rsid w:val="00E02153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82A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224"/>
    <w:rsid w:val="00E30F26"/>
    <w:rsid w:val="00E310D5"/>
    <w:rsid w:val="00E331A7"/>
    <w:rsid w:val="00E33560"/>
    <w:rsid w:val="00E33CED"/>
    <w:rsid w:val="00E34AB0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4F7"/>
    <w:rsid w:val="00E65F37"/>
    <w:rsid w:val="00E66D2B"/>
    <w:rsid w:val="00E6776F"/>
    <w:rsid w:val="00E706EB"/>
    <w:rsid w:val="00E728E0"/>
    <w:rsid w:val="00E72D79"/>
    <w:rsid w:val="00E72E77"/>
    <w:rsid w:val="00E73481"/>
    <w:rsid w:val="00E74522"/>
    <w:rsid w:val="00E74F2B"/>
    <w:rsid w:val="00E751E6"/>
    <w:rsid w:val="00E75814"/>
    <w:rsid w:val="00E75C77"/>
    <w:rsid w:val="00E75F77"/>
    <w:rsid w:val="00E76B81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820"/>
    <w:rsid w:val="00E907A7"/>
    <w:rsid w:val="00E90897"/>
    <w:rsid w:val="00E90D1E"/>
    <w:rsid w:val="00E90F97"/>
    <w:rsid w:val="00E91A01"/>
    <w:rsid w:val="00E92AB8"/>
    <w:rsid w:val="00E93D9D"/>
    <w:rsid w:val="00E93E47"/>
    <w:rsid w:val="00E94BB8"/>
    <w:rsid w:val="00E9529E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37D"/>
    <w:rsid w:val="00EA4C99"/>
    <w:rsid w:val="00EA54AB"/>
    <w:rsid w:val="00EA5522"/>
    <w:rsid w:val="00EA652B"/>
    <w:rsid w:val="00EA671B"/>
    <w:rsid w:val="00EA6D70"/>
    <w:rsid w:val="00EA6E2A"/>
    <w:rsid w:val="00EA76BA"/>
    <w:rsid w:val="00EA781B"/>
    <w:rsid w:val="00EA7EAE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2B9"/>
    <w:rsid w:val="00EB44FB"/>
    <w:rsid w:val="00EB47EF"/>
    <w:rsid w:val="00EB4883"/>
    <w:rsid w:val="00EB54B7"/>
    <w:rsid w:val="00EB5A2E"/>
    <w:rsid w:val="00EB78A0"/>
    <w:rsid w:val="00EC0AA4"/>
    <w:rsid w:val="00EC1011"/>
    <w:rsid w:val="00EC26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7C7"/>
    <w:rsid w:val="00EC6977"/>
    <w:rsid w:val="00EC6B23"/>
    <w:rsid w:val="00EC6F8E"/>
    <w:rsid w:val="00EC7244"/>
    <w:rsid w:val="00ED0302"/>
    <w:rsid w:val="00ED03C3"/>
    <w:rsid w:val="00ED087F"/>
    <w:rsid w:val="00ED0C9A"/>
    <w:rsid w:val="00ED1A38"/>
    <w:rsid w:val="00ED1B48"/>
    <w:rsid w:val="00ED1E52"/>
    <w:rsid w:val="00ED2186"/>
    <w:rsid w:val="00ED2221"/>
    <w:rsid w:val="00ED2A6A"/>
    <w:rsid w:val="00ED3194"/>
    <w:rsid w:val="00ED31C2"/>
    <w:rsid w:val="00ED33EA"/>
    <w:rsid w:val="00ED6E57"/>
    <w:rsid w:val="00ED6FCA"/>
    <w:rsid w:val="00ED79BA"/>
    <w:rsid w:val="00ED7E92"/>
    <w:rsid w:val="00EE0267"/>
    <w:rsid w:val="00EE263C"/>
    <w:rsid w:val="00EE3087"/>
    <w:rsid w:val="00EE3B6B"/>
    <w:rsid w:val="00EE5670"/>
    <w:rsid w:val="00EE56DD"/>
    <w:rsid w:val="00EE66C2"/>
    <w:rsid w:val="00EE6760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51F"/>
    <w:rsid w:val="00F01601"/>
    <w:rsid w:val="00F01983"/>
    <w:rsid w:val="00F01DC1"/>
    <w:rsid w:val="00F030EA"/>
    <w:rsid w:val="00F03488"/>
    <w:rsid w:val="00F042AE"/>
    <w:rsid w:val="00F052AB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651"/>
    <w:rsid w:val="00F3309F"/>
    <w:rsid w:val="00F33196"/>
    <w:rsid w:val="00F334C3"/>
    <w:rsid w:val="00F348B2"/>
    <w:rsid w:val="00F356E5"/>
    <w:rsid w:val="00F3587E"/>
    <w:rsid w:val="00F36194"/>
    <w:rsid w:val="00F3744E"/>
    <w:rsid w:val="00F4020B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710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819"/>
    <w:rsid w:val="00F677EA"/>
    <w:rsid w:val="00F708BA"/>
    <w:rsid w:val="00F72B08"/>
    <w:rsid w:val="00F73058"/>
    <w:rsid w:val="00F730C0"/>
    <w:rsid w:val="00F744E5"/>
    <w:rsid w:val="00F74AB5"/>
    <w:rsid w:val="00F7566F"/>
    <w:rsid w:val="00F76573"/>
    <w:rsid w:val="00F76C6A"/>
    <w:rsid w:val="00F80132"/>
    <w:rsid w:val="00F80E91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7F9"/>
    <w:rsid w:val="00F90983"/>
    <w:rsid w:val="00F91A79"/>
    <w:rsid w:val="00F91DDB"/>
    <w:rsid w:val="00F91E5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B63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A81"/>
    <w:rsid w:val="00FC5016"/>
    <w:rsid w:val="00FC5717"/>
    <w:rsid w:val="00FC6C4E"/>
    <w:rsid w:val="00FC74B2"/>
    <w:rsid w:val="00FC7BEE"/>
    <w:rsid w:val="00FD0FC9"/>
    <w:rsid w:val="00FD1A34"/>
    <w:rsid w:val="00FD215F"/>
    <w:rsid w:val="00FD25FA"/>
    <w:rsid w:val="00FD30CA"/>
    <w:rsid w:val="00FD3B60"/>
    <w:rsid w:val="00FD3F9F"/>
    <w:rsid w:val="00FD4046"/>
    <w:rsid w:val="00FD47CA"/>
    <w:rsid w:val="00FD6321"/>
    <w:rsid w:val="00FD6E11"/>
    <w:rsid w:val="00FD721F"/>
    <w:rsid w:val="00FD771E"/>
    <w:rsid w:val="00FE0A96"/>
    <w:rsid w:val="00FE1B72"/>
    <w:rsid w:val="00FE2DA5"/>
    <w:rsid w:val="00FE3077"/>
    <w:rsid w:val="00FE3AA0"/>
    <w:rsid w:val="00FE5057"/>
    <w:rsid w:val="00FE5562"/>
    <w:rsid w:val="00FE736F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052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>
      <o:colormru v:ext="edit" colors="#e8f6fe"/>
    </o:shapedefaults>
    <o:shapelayout v:ext="edit">
      <o:idmap v:ext="edit" data="1"/>
    </o:shapelayout>
  </w:shapeDefaults>
  <w:decimalSymbol w:val="."/>
  <w:listSeparator w:val=","/>
  <w14:docId w14:val="578F91DA"/>
  <w15:docId w15:val="{1808D375-AA45-4C8C-84AB-4E1B8C03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48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FE736F"/>
    <w:pPr>
      <w:keepNext/>
      <w:keepLines/>
      <w:tabs>
        <w:tab w:val="left" w:pos="5655"/>
      </w:tabs>
      <w:spacing w:before="240" w:after="240"/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rsid w:val="0084348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4348B"/>
    <w:pPr>
      <w:keepNext/>
      <w:spacing w:after="0"/>
      <w:outlineLvl w:val="2"/>
    </w:pPr>
    <w:rPr>
      <w:rFonts w:cs="Times New Roman"/>
      <w:b/>
      <w:bCs/>
      <w:color w:val="000000" w:themeColor="text1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348B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E736F"/>
    <w:rPr>
      <w:rFonts w:ascii="Arial" w:hAnsi="Arial"/>
      <w:b/>
      <w:bCs/>
      <w:noProof/>
      <w:color w:val="000000" w:themeColor="text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4348B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4348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4348B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84348B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4348B"/>
    <w:rPr>
      <w:rFonts w:ascii="Arial" w:hAnsi="Arial"/>
      <w:b/>
      <w:bCs/>
      <w:color w:val="000000" w:themeColor="text1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63EDD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4348B"/>
    <w:pPr>
      <w:numPr>
        <w:numId w:val="36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84348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84348B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60480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60480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ighlight">
    <w:name w:val="Highlight"/>
    <w:basedOn w:val="DefaultParagraphFont"/>
    <w:uiPriority w:val="1"/>
    <w:qFormat/>
    <w:rsid w:val="006D3E6D"/>
    <w:rPr>
      <w:b/>
      <w:w w:val="100"/>
      <w:sz w:val="32"/>
      <w:shd w:val="clear" w:color="auto" w:fill="E8CAED" w:themeFill="accent1" w:themeFillTint="33"/>
    </w:rPr>
  </w:style>
  <w:style w:type="paragraph" w:customStyle="1" w:styleId="HighlightStyle2">
    <w:name w:val="Highlight Style 2"/>
    <w:basedOn w:val="Normal"/>
    <w:link w:val="HighlightStyle2Char"/>
    <w:qFormat/>
    <w:rsid w:val="004F2849"/>
    <w:pPr>
      <w:spacing w:line="324" w:lineRule="auto"/>
    </w:pPr>
    <w:rPr>
      <w:b/>
      <w:color w:val="6B2976"/>
      <w:position w:val="-4"/>
      <w:sz w:val="36"/>
      <w:szCs w:val="24"/>
      <w:shd w:val="clear" w:color="auto" w:fill="FFFFFF" w:themeFill="background1"/>
    </w:rPr>
  </w:style>
  <w:style w:type="character" w:customStyle="1" w:styleId="HighlightStyle2Char">
    <w:name w:val="Highlight Style 2 Char"/>
    <w:basedOn w:val="DefaultParagraphFont"/>
    <w:link w:val="HighlightStyle2"/>
    <w:rsid w:val="004F2849"/>
    <w:rPr>
      <w:rFonts w:ascii="FS Me Pro" w:hAnsi="FS Me Pro" w:cs="Tahoma"/>
      <w:b/>
      <w:color w:val="6B2976"/>
      <w:position w:val="-4"/>
      <w:sz w:val="36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65BDF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79F1AB9FE542E4BC547E8797004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70F0B-2D66-4A2B-8E3A-088A32C86CA6}"/>
      </w:docPartPr>
      <w:docPartBody>
        <w:p w:rsidR="003A1673" w:rsidRDefault="003A1673">
          <w:pPr>
            <w:pStyle w:val="C579F1AB9FE542E4BC547E8797004F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F8F132D9FDF46D58DEC4F07FA61F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5ACC4-C97E-4F9F-B3B0-82A5C420A55F}"/>
      </w:docPartPr>
      <w:docPartBody>
        <w:p w:rsidR="003A1673" w:rsidRDefault="003A1673">
          <w:pPr>
            <w:pStyle w:val="9F8F132D9FDF46D58DEC4F07FA61F60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D1F90D2FBBE4E84A9E8CD0057318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3CA65-F066-4EB9-837B-C855529F5E8E}"/>
      </w:docPartPr>
      <w:docPartBody>
        <w:p w:rsidR="00440372" w:rsidRDefault="00DC328D" w:rsidP="00DC328D">
          <w:pPr>
            <w:pStyle w:val="5D1F90D2FBBE4E84A9E8CD005731891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6D40710329042BFAE12A0F9AAA10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CB27C-6307-4519-858E-A0628476B51C}"/>
      </w:docPartPr>
      <w:docPartBody>
        <w:p w:rsidR="00440372" w:rsidRDefault="00DC328D" w:rsidP="00DC328D">
          <w:pPr>
            <w:pStyle w:val="26D40710329042BFAE12A0F9AAA10A2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C55D3EDE5B8467B9FF8DAAA5D8AF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F3A74-37DD-447E-AEDC-1E711441A815}"/>
      </w:docPartPr>
      <w:docPartBody>
        <w:p w:rsidR="00440372" w:rsidRDefault="00DC328D" w:rsidP="00DC328D">
          <w:pPr>
            <w:pStyle w:val="BC55D3EDE5B8467B9FF8DAAA5D8AF61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CC8950A1EEF4332ABE2C129CA78B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654E8-0F58-408E-84EC-D366A9A6F67A}"/>
      </w:docPartPr>
      <w:docPartBody>
        <w:p w:rsidR="00440372" w:rsidRDefault="00DC328D" w:rsidP="00DC328D">
          <w:pPr>
            <w:pStyle w:val="4CC8950A1EEF4332ABE2C129CA78B247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10EA113A7054FDD9331D032861AB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5DE27-A1FD-4658-9AFA-2618081CD165}"/>
      </w:docPartPr>
      <w:docPartBody>
        <w:p w:rsidR="00440372" w:rsidRDefault="00DC328D" w:rsidP="00DC328D">
          <w:pPr>
            <w:pStyle w:val="710EA113A7054FDD9331D032861AB25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2954739230FE4284B3B269229E212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AF651-9837-4F8D-8B99-0CF427260871}"/>
      </w:docPartPr>
      <w:docPartBody>
        <w:p w:rsidR="00440372" w:rsidRDefault="00DC328D" w:rsidP="00DC328D">
          <w:pPr>
            <w:pStyle w:val="2954739230FE4284B3B269229E212B5F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673"/>
    <w:rsid w:val="003A1673"/>
    <w:rsid w:val="00440372"/>
    <w:rsid w:val="00717A75"/>
    <w:rsid w:val="00DC328D"/>
    <w:rsid w:val="00FE0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328D"/>
    <w:rPr>
      <w:color w:val="808080"/>
    </w:rPr>
  </w:style>
  <w:style w:type="paragraph" w:customStyle="1" w:styleId="C579F1AB9FE542E4BC547E8797004F4E">
    <w:name w:val="C579F1AB9FE542E4BC547E8797004F4E"/>
  </w:style>
  <w:style w:type="paragraph" w:customStyle="1" w:styleId="9F8F132D9FDF46D58DEC4F07FA61F604">
    <w:name w:val="9F8F132D9FDF46D58DEC4F07FA61F604"/>
  </w:style>
  <w:style w:type="paragraph" w:customStyle="1" w:styleId="5D1F90D2FBBE4E84A9E8CD0057318912">
    <w:name w:val="5D1F90D2FBBE4E84A9E8CD0057318912"/>
    <w:rsid w:val="00DC328D"/>
  </w:style>
  <w:style w:type="paragraph" w:customStyle="1" w:styleId="26D40710329042BFAE12A0F9AAA10A2D">
    <w:name w:val="26D40710329042BFAE12A0F9AAA10A2D"/>
    <w:rsid w:val="00DC328D"/>
  </w:style>
  <w:style w:type="paragraph" w:customStyle="1" w:styleId="BC55D3EDE5B8467B9FF8DAAA5D8AF613">
    <w:name w:val="BC55D3EDE5B8467B9FF8DAAA5D8AF613"/>
    <w:rsid w:val="00DC328D"/>
  </w:style>
  <w:style w:type="paragraph" w:customStyle="1" w:styleId="4CC8950A1EEF4332ABE2C129CA78B247">
    <w:name w:val="4CC8950A1EEF4332ABE2C129CA78B247"/>
    <w:rsid w:val="00DC328D"/>
  </w:style>
  <w:style w:type="paragraph" w:customStyle="1" w:styleId="710EA113A7054FDD9331D032861AB252">
    <w:name w:val="710EA113A7054FDD9331D032861AB252"/>
    <w:rsid w:val="00DC328D"/>
  </w:style>
  <w:style w:type="paragraph" w:customStyle="1" w:styleId="2954739230FE4284B3B269229E212B5F">
    <w:name w:val="2954739230FE4284B3B269229E212B5F"/>
    <w:rsid w:val="00DC32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9DCF49E04054D83F07CF1F0166419" ma:contentTypeVersion="7" ma:contentTypeDescription="Create a new document." ma:contentTypeScope="" ma:versionID="6d04acffbee60f005b272f58aa3161e6">
  <xsd:schema xmlns:xsd="http://www.w3.org/2001/XMLSchema" xmlns:xs="http://www.w3.org/2001/XMLSchema" xmlns:p="http://schemas.microsoft.com/office/2006/metadata/properties" xmlns:ns2="598f2c18-e06f-4cdd-b3aa-9527d754e7cc" xmlns:ns3="b6a04096-66d6-4d5f-9867-b21bc58e745a" targetNamespace="http://schemas.microsoft.com/office/2006/metadata/properties" ma:root="true" ma:fieldsID="e49f1bb8f2a2d694e0cacd7a86c9873f" ns2:_="" ns3:_="">
    <xsd:import namespace="598f2c18-e06f-4cdd-b3aa-9527d754e7cc"/>
    <xsd:import namespace="b6a04096-66d6-4d5f-9867-b21bc58e7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2c18-e06f-4cdd-b3aa-9527d754e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04096-66d6-4d5f-9867-b21bc58e7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C98F2D-F967-49FE-8AE4-A75A13F6A27D}"/>
</file>

<file path=customXml/itemProps3.xml><?xml version="1.0" encoding="utf-8"?>
<ds:datastoreItem xmlns:ds="http://schemas.openxmlformats.org/officeDocument/2006/customXml" ds:itemID="{C264314A-52D7-4648-939F-C895DF5D5D08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7</TotalTime>
  <Pages>11</Pages>
  <Words>1213</Words>
  <Characters>691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and carer outcomes report</vt:lpstr>
    </vt:vector>
  </TitlesOfParts>
  <Company>Hewlett-Packard</Company>
  <LinksUpToDate>false</LinksUpToDate>
  <CharactersWithSpaces>811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and carer outcomes report</dc:title>
  <dc:subject/>
  <dc:creator>National Disability Insurance Agency</dc:creator>
  <cp:keywords/>
  <dc:description/>
  <cp:lastModifiedBy>Stephen Preston</cp:lastModifiedBy>
  <cp:revision>3</cp:revision>
  <cp:lastPrinted>2019-09-17T06:26:00Z</cp:lastPrinted>
  <dcterms:created xsi:type="dcterms:W3CDTF">2023-05-20T07:54:00Z</dcterms:created>
  <dcterms:modified xsi:type="dcterms:W3CDTF">2023-05-20T08:01:00Z</dcterms:modified>
</cp:coreProperties>
</file>